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3"/>
        <w:gridCol w:w="2874"/>
        <w:gridCol w:w="2875"/>
        <w:gridCol w:w="2874"/>
        <w:gridCol w:w="2874"/>
      </w:tblGrid>
      <w:tr w:rsidR="00DD59C2" w:rsidRPr="00DC464F" w14:paraId="06A7DDC7" w14:textId="77777777" w:rsidTr="00DC464F">
        <w:trPr>
          <w:trHeight w:val="2850"/>
          <w:jc w:val="center"/>
        </w:trPr>
        <w:tc>
          <w:tcPr>
            <w:tcW w:w="2873" w:type="dxa"/>
            <w:tcBorders>
              <w:top w:val="double" w:sz="4" w:space="0" w:color="auto"/>
            </w:tcBorders>
          </w:tcPr>
          <w:p w14:paraId="07E49DD3" w14:textId="10D9FA1C" w:rsidR="00DD59C2" w:rsidRPr="00DC464F" w:rsidRDefault="00647685" w:rsidP="00DC464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688755A8" w14:textId="155CC43D" w:rsidR="00DD59C2" w:rsidRPr="00DC464F" w:rsidRDefault="00647685" w:rsidP="00DC464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2875" w:type="dxa"/>
            <w:tcBorders>
              <w:top w:val="double" w:sz="4" w:space="0" w:color="auto"/>
            </w:tcBorders>
          </w:tcPr>
          <w:p w14:paraId="2AEE079B" w14:textId="22E11740" w:rsidR="00DD59C2" w:rsidRPr="00DC464F" w:rsidRDefault="00647685" w:rsidP="00DC464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08A680F5" w14:textId="3045C9D8" w:rsidR="00DD59C2" w:rsidRPr="00DC464F" w:rsidRDefault="00647685" w:rsidP="00DC464F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1F590831" w14:textId="77777777" w:rsidR="00DD59C2" w:rsidRPr="00DC464F" w:rsidRDefault="00F736FD" w:rsidP="00DC464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riday </w:t>
            </w:r>
            <w:r w:rsidR="00D521EC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  <w:p w14:paraId="4B2D995D" w14:textId="77777777" w:rsidR="00B95C94" w:rsidRPr="00DC464F" w:rsidRDefault="00B95C94" w:rsidP="00DC464F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C464F">
              <w:rPr>
                <w:rFonts w:ascii="Arial" w:eastAsia="Arial" w:hAnsi="Arial" w:cs="Arial"/>
                <w:sz w:val="20"/>
                <w:szCs w:val="20"/>
              </w:rPr>
              <w:t>10 oz LS Potato Chowder</w:t>
            </w:r>
          </w:p>
          <w:p w14:paraId="2F617315" w14:textId="005D23E9" w:rsidR="00B95C94" w:rsidRPr="00DC464F" w:rsidRDefault="00B95C94" w:rsidP="00DC464F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C464F">
              <w:rPr>
                <w:rFonts w:ascii="Arial" w:eastAsia="Arial" w:hAnsi="Arial" w:cs="Arial"/>
                <w:sz w:val="20"/>
                <w:szCs w:val="20"/>
              </w:rPr>
              <w:t>(1/2c Potatoes, 0.5 oz.LS Cheese,</w:t>
            </w:r>
          </w:p>
          <w:p w14:paraId="4888AE7E" w14:textId="36FFC9F8" w:rsidR="00B95C94" w:rsidRPr="00DC464F" w:rsidRDefault="00B95C94" w:rsidP="00DC464F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C464F">
              <w:rPr>
                <w:rFonts w:ascii="Arial" w:eastAsia="Arial" w:hAnsi="Arial" w:cs="Arial"/>
                <w:sz w:val="20"/>
                <w:szCs w:val="20"/>
              </w:rPr>
              <w:t>2.5oz LS Diced Ham, 1 oz. Corn, .25 c celery</w:t>
            </w:r>
          </w:p>
          <w:p w14:paraId="3E9AE4A6" w14:textId="3C496DF4" w:rsidR="00B95C94" w:rsidRPr="00DC464F" w:rsidRDefault="00B95C94" w:rsidP="00DC464F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C464F">
              <w:rPr>
                <w:rFonts w:ascii="Arial" w:eastAsia="Arial" w:hAnsi="Arial" w:cs="Arial"/>
                <w:sz w:val="20"/>
                <w:szCs w:val="20"/>
              </w:rPr>
              <w:t>1 Wheat roll</w:t>
            </w:r>
            <w:r w:rsidR="00DC464F">
              <w:rPr>
                <w:rFonts w:ascii="Arial" w:eastAsia="Arial" w:hAnsi="Arial" w:cs="Arial"/>
                <w:sz w:val="20"/>
                <w:szCs w:val="20"/>
              </w:rPr>
              <w:t xml:space="preserve"> w/</w:t>
            </w:r>
            <w:r w:rsidRPr="00DC464F">
              <w:rPr>
                <w:rFonts w:ascii="Arial" w:eastAsia="Arial" w:hAnsi="Arial" w:cs="Arial"/>
                <w:sz w:val="20"/>
                <w:szCs w:val="20"/>
              </w:rPr>
              <w:t xml:space="preserve"> 1 LS TBSP Margarine</w:t>
            </w:r>
          </w:p>
          <w:p w14:paraId="57429C14" w14:textId="77777777" w:rsidR="00B95C94" w:rsidRPr="00DC464F" w:rsidRDefault="00B95C94" w:rsidP="00DC464F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C464F">
              <w:rPr>
                <w:rFonts w:ascii="Arial" w:eastAsia="Arial" w:hAnsi="Arial" w:cs="Arial"/>
                <w:sz w:val="20"/>
                <w:szCs w:val="20"/>
              </w:rPr>
              <w:t>1c Green Beans w/ 1 TBSP LS Margarine</w:t>
            </w:r>
          </w:p>
          <w:p w14:paraId="76ADDA98" w14:textId="316A9B0F" w:rsidR="00B95C94" w:rsidRPr="00DC464F" w:rsidRDefault="00B95C94" w:rsidP="00DC464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eastAsia="Arial" w:hAnsi="Arial" w:cs="Arial"/>
                <w:sz w:val="20"/>
                <w:szCs w:val="20"/>
              </w:rPr>
              <w:t>1/2 c Mango &amp;1/2 c Strawberries  in 4oz Greek Vanilla Nonfat yogurt</w:t>
            </w:r>
          </w:p>
        </w:tc>
      </w:tr>
      <w:tr w:rsidR="00F40589" w:rsidRPr="00DC464F" w14:paraId="21DBA68F" w14:textId="77777777" w:rsidTr="00DC464F">
        <w:trPr>
          <w:trHeight w:val="2850"/>
          <w:jc w:val="center"/>
        </w:trPr>
        <w:tc>
          <w:tcPr>
            <w:tcW w:w="2873" w:type="dxa"/>
            <w:tcBorders>
              <w:top w:val="double" w:sz="4" w:space="0" w:color="auto"/>
            </w:tcBorders>
          </w:tcPr>
          <w:p w14:paraId="07090B20" w14:textId="77777777" w:rsidR="002A6142" w:rsidRPr="00DC464F" w:rsidRDefault="00D0092B" w:rsidP="005F154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on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  <w:p w14:paraId="2AAAFAE5" w14:textId="77777777" w:rsidR="00C74D7C" w:rsidRPr="00DC464F" w:rsidRDefault="00C74D7C" w:rsidP="00C74D7C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Beef &amp; Bean Burrito</w:t>
            </w:r>
          </w:p>
          <w:p w14:paraId="7C67EE0B" w14:textId="77777777" w:rsidR="00C74D7C" w:rsidRPr="00DC464F" w:rsidRDefault="00C74D7C" w:rsidP="00C74D7C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3 oz. Beef, 1/2c Beans,</w:t>
            </w:r>
          </w:p>
          <w:p w14:paraId="3A240772" w14:textId="77777777" w:rsidR="00C74D7C" w:rsidRPr="00DC464F" w:rsidRDefault="00C74D7C" w:rsidP="00C74D7C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Tortilla)</w:t>
            </w:r>
          </w:p>
          <w:p w14:paraId="133E662D" w14:textId="77777777" w:rsidR="00C74D7C" w:rsidRPr="00DC464F" w:rsidRDefault="00C74D7C" w:rsidP="00C74D7C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Calabacitas</w:t>
            </w:r>
          </w:p>
          <w:p w14:paraId="5BE283F1" w14:textId="77777777" w:rsidR="00C74D7C" w:rsidRPr="00DC464F" w:rsidRDefault="00C74D7C" w:rsidP="00C74D7C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T Light Sour Cream</w:t>
            </w:r>
          </w:p>
          <w:p w14:paraId="21688864" w14:textId="1BECAC37" w:rsidR="00CB2F91" w:rsidRPr="00DC464F" w:rsidRDefault="00C74D7C" w:rsidP="00C74D7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Peanut Butter Cookie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022EFDEF" w14:textId="77777777" w:rsidR="00956BD2" w:rsidRPr="00DC464F" w:rsidRDefault="00D0092B" w:rsidP="00FF314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ue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  <w:p w14:paraId="46021B33" w14:textId="77777777" w:rsidR="00D25200" w:rsidRPr="00DC464F" w:rsidRDefault="00D25200" w:rsidP="00D25200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Beef &amp; Bean Burrito</w:t>
            </w:r>
          </w:p>
          <w:p w14:paraId="59DA48DF" w14:textId="77777777" w:rsidR="00D25200" w:rsidRPr="00DC464F" w:rsidRDefault="00D25200" w:rsidP="00D25200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3 oz. Beef, 1/2c Beans,</w:t>
            </w:r>
          </w:p>
          <w:p w14:paraId="262A6895" w14:textId="77777777" w:rsidR="00D25200" w:rsidRPr="00DC464F" w:rsidRDefault="00D25200" w:rsidP="00D25200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Tortilla)</w:t>
            </w:r>
          </w:p>
          <w:p w14:paraId="43FAE03D" w14:textId="77777777" w:rsidR="00D25200" w:rsidRPr="00DC464F" w:rsidRDefault="00D25200" w:rsidP="00D25200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Calabacitas</w:t>
            </w:r>
          </w:p>
          <w:p w14:paraId="0A796246" w14:textId="77777777" w:rsidR="00D25200" w:rsidRPr="00DC464F" w:rsidRDefault="00D25200" w:rsidP="00D25200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T Light Sour Cream</w:t>
            </w:r>
          </w:p>
          <w:p w14:paraId="765D1296" w14:textId="6DBBD04C" w:rsidR="00D25200" w:rsidRPr="00DC464F" w:rsidRDefault="00D25200" w:rsidP="00D2520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Peanut Butter Cookie</w:t>
            </w:r>
          </w:p>
        </w:tc>
        <w:tc>
          <w:tcPr>
            <w:tcW w:w="2875" w:type="dxa"/>
            <w:tcBorders>
              <w:top w:val="double" w:sz="4" w:space="0" w:color="auto"/>
            </w:tcBorders>
          </w:tcPr>
          <w:p w14:paraId="738D7CCA" w14:textId="77777777" w:rsidR="00DC3F81" w:rsidRPr="00DC464F" w:rsidRDefault="00D0092B" w:rsidP="00EF0E6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edne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6</w:t>
            </w:r>
          </w:p>
          <w:p w14:paraId="15F93E8E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Posole w/Pork</w:t>
            </w:r>
          </w:p>
          <w:p w14:paraId="15E19A17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(3oz Pork, 1oz Red Chile, </w:t>
            </w:r>
          </w:p>
          <w:p w14:paraId="0AE1294B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Hominy)</w:t>
            </w:r>
          </w:p>
          <w:p w14:paraId="7AF9D9EA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Calabacitas</w:t>
            </w:r>
          </w:p>
          <w:p w14:paraId="5E29E4A3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Cucumber &amp; Tomato Salad</w:t>
            </w:r>
          </w:p>
          <w:p w14:paraId="08351A29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Flour Tortilla w/ </w:t>
            </w:r>
          </w:p>
          <w:p w14:paraId="78393B4E" w14:textId="77777777" w:rsidR="00DC1E54" w:rsidRPr="00DC464F" w:rsidRDefault="00DC1E54" w:rsidP="00DC1E54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tsp. Margarine</w:t>
            </w:r>
          </w:p>
          <w:p w14:paraId="0A42B6AC" w14:textId="46A52A2E" w:rsidR="00DC1E54" w:rsidRPr="00DC464F" w:rsidRDefault="00DC1E54" w:rsidP="00DC1E5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Peaches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6B91093E" w14:textId="77777777" w:rsidR="00D96841" w:rsidRPr="00DC464F" w:rsidRDefault="00D0092B" w:rsidP="006B2C6E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ur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7</w:t>
            </w:r>
          </w:p>
          <w:p w14:paraId="361C7367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Chicken Fajita</w:t>
            </w:r>
          </w:p>
          <w:p w14:paraId="7C841533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3 oz. Chicken, 1 oz. LS Cheese, </w:t>
            </w:r>
          </w:p>
          <w:p w14:paraId="722E3D1C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/2c Peppers &amp; Onions, </w:t>
            </w:r>
          </w:p>
          <w:p w14:paraId="72EB577A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Flour Tortilla)</w:t>
            </w:r>
          </w:p>
          <w:p w14:paraId="4987CA59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Spanish Rice</w:t>
            </w:r>
          </w:p>
          <w:p w14:paraId="796A88E0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 Mixed Vegetables w 1 tsp Margarine</w:t>
            </w:r>
          </w:p>
          <w:p w14:paraId="071203B2" w14:textId="77777777" w:rsidR="008735E5" w:rsidRPr="00DC464F" w:rsidRDefault="008735E5" w:rsidP="008735E5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T LS Salsa</w:t>
            </w:r>
          </w:p>
          <w:p w14:paraId="2392CD7B" w14:textId="59248321" w:rsidR="008735E5" w:rsidRPr="00DC464F" w:rsidRDefault="008735E5" w:rsidP="008735E5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Mixed Fruit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557C4D65" w14:textId="356BDE53" w:rsidR="001852F4" w:rsidRPr="00DC464F" w:rsidRDefault="00D0092B" w:rsidP="00FF314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ri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8</w:t>
            </w:r>
          </w:p>
          <w:p w14:paraId="08032A28" w14:textId="77777777" w:rsidR="00C24C0E" w:rsidRPr="00DC464F" w:rsidRDefault="00C24C0E" w:rsidP="00C24C0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Tuna Salad Sandwich</w:t>
            </w:r>
          </w:p>
          <w:p w14:paraId="7C74F26E" w14:textId="77777777" w:rsidR="00C24C0E" w:rsidRPr="00DC464F" w:rsidRDefault="00C24C0E" w:rsidP="00C24C0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4oz Tuna Salad, 1 Wheat Bun)</w:t>
            </w:r>
          </w:p>
          <w:p w14:paraId="2D85651E" w14:textId="77777777" w:rsidR="00C24C0E" w:rsidRPr="00DC464F" w:rsidRDefault="00C24C0E" w:rsidP="00C24C0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oz Chips</w:t>
            </w:r>
          </w:p>
          <w:p w14:paraId="7184ECD0" w14:textId="77777777" w:rsidR="00C24C0E" w:rsidRPr="00DC464F" w:rsidRDefault="00C24C0E" w:rsidP="00C24C0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Lettuce, Tomato</w:t>
            </w:r>
          </w:p>
          <w:p w14:paraId="137DDB41" w14:textId="77777777" w:rsidR="00C24C0E" w:rsidRPr="00DC464F" w:rsidRDefault="00C24C0E" w:rsidP="00C24C0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Macaroni Salad</w:t>
            </w:r>
          </w:p>
          <w:p w14:paraId="7AC2E517" w14:textId="5E511179" w:rsidR="00C87F47" w:rsidRPr="00DC464F" w:rsidRDefault="00C24C0E" w:rsidP="00C24C0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Orange</w:t>
            </w:r>
          </w:p>
        </w:tc>
      </w:tr>
      <w:tr w:rsidR="00F40589" w:rsidRPr="00DC464F" w14:paraId="46D47F08" w14:textId="77777777" w:rsidTr="00DC464F">
        <w:trPr>
          <w:trHeight w:val="2429"/>
          <w:jc w:val="center"/>
        </w:trPr>
        <w:tc>
          <w:tcPr>
            <w:tcW w:w="2873" w:type="dxa"/>
          </w:tcPr>
          <w:p w14:paraId="520D7238" w14:textId="77777777" w:rsidR="00A4017D" w:rsidRPr="00DC464F" w:rsidRDefault="004646DA" w:rsidP="00217AD2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on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1</w:t>
            </w:r>
          </w:p>
          <w:p w14:paraId="68E3A5EF" w14:textId="77777777" w:rsidR="00171C1C" w:rsidRPr="00DC464F" w:rsidRDefault="00171C1C" w:rsidP="00171C1C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8oz Beef stew</w:t>
            </w:r>
          </w:p>
          <w:p w14:paraId="0061A8A1" w14:textId="77777777" w:rsidR="00171C1C" w:rsidRPr="00DC464F" w:rsidRDefault="00171C1C" w:rsidP="00171C1C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3oz Beef, 1/2c Vegetables)</w:t>
            </w:r>
          </w:p>
          <w:p w14:paraId="3D8EE40F" w14:textId="77777777" w:rsidR="00171C1C" w:rsidRPr="00DC464F" w:rsidRDefault="00171C1C" w:rsidP="00171C1C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/2c Cabbage w/ 1 tsp Margarine </w:t>
            </w:r>
          </w:p>
          <w:p w14:paraId="2DCFD670" w14:textId="77777777" w:rsidR="00171C1C" w:rsidRPr="00DC464F" w:rsidRDefault="00171C1C" w:rsidP="00171C1C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hole Wheat roll w/ 1 tsp margarine</w:t>
            </w:r>
          </w:p>
          <w:p w14:paraId="560F2850" w14:textId="19625763" w:rsidR="00171C1C" w:rsidRPr="00DC464F" w:rsidRDefault="00171C1C" w:rsidP="00171C1C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Diced Peaches</w:t>
            </w:r>
          </w:p>
        </w:tc>
        <w:tc>
          <w:tcPr>
            <w:tcW w:w="2874" w:type="dxa"/>
          </w:tcPr>
          <w:p w14:paraId="48E5BEBE" w14:textId="77777777" w:rsidR="00552C39" w:rsidRPr="00DC464F" w:rsidRDefault="004646DA" w:rsidP="001C12A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ue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2</w:t>
            </w:r>
          </w:p>
          <w:p w14:paraId="30D36228" w14:textId="77777777" w:rsidR="004D7979" w:rsidRPr="00DC464F" w:rsidRDefault="004D7979" w:rsidP="004D7979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3oz Chicken Tenders</w:t>
            </w:r>
          </w:p>
          <w:p w14:paraId="386957EC" w14:textId="77777777" w:rsidR="004D7979" w:rsidRPr="00DC464F" w:rsidRDefault="004D7979" w:rsidP="004D7979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Mashed Potatoes</w:t>
            </w:r>
          </w:p>
          <w:p w14:paraId="3C5EC5D6" w14:textId="77777777" w:rsidR="004D7979" w:rsidRPr="00DC464F" w:rsidRDefault="004D7979" w:rsidP="004D7979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oz LS Country(Pepper) Gravy</w:t>
            </w:r>
          </w:p>
          <w:p w14:paraId="1AD87910" w14:textId="77777777" w:rsidR="004D7979" w:rsidRPr="00DC464F" w:rsidRDefault="004D7979" w:rsidP="004D7979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Okra</w:t>
            </w:r>
          </w:p>
          <w:p w14:paraId="7DA917E0" w14:textId="77777777" w:rsidR="004D7979" w:rsidRPr="00DC464F" w:rsidRDefault="004D7979" w:rsidP="004D7979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oz Cornbread</w:t>
            </w:r>
          </w:p>
          <w:p w14:paraId="5A3BADEC" w14:textId="5B05EE00" w:rsidR="004D7979" w:rsidRPr="00DC464F" w:rsidRDefault="004D7979" w:rsidP="004D797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Apples in Cobbler</w:t>
            </w:r>
          </w:p>
        </w:tc>
        <w:tc>
          <w:tcPr>
            <w:tcW w:w="2875" w:type="dxa"/>
          </w:tcPr>
          <w:p w14:paraId="40FAE673" w14:textId="77777777" w:rsidR="00467D80" w:rsidRPr="00DC464F" w:rsidRDefault="004646DA" w:rsidP="000B5904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edne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3</w:t>
            </w:r>
          </w:p>
          <w:p w14:paraId="5C8D528C" w14:textId="3E949076" w:rsidR="00A4323E" w:rsidRPr="00DC464F" w:rsidRDefault="00A4323E" w:rsidP="000B5904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LOSED </w:t>
            </w:r>
          </w:p>
        </w:tc>
        <w:tc>
          <w:tcPr>
            <w:tcW w:w="2874" w:type="dxa"/>
          </w:tcPr>
          <w:p w14:paraId="3D33B723" w14:textId="77777777" w:rsidR="00AC0561" w:rsidRPr="00DC464F" w:rsidRDefault="004646DA" w:rsidP="005F6634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ur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4</w:t>
            </w:r>
          </w:p>
          <w:p w14:paraId="4AC7CDF9" w14:textId="3316EEAA" w:rsidR="00A4323E" w:rsidRPr="00DC464F" w:rsidRDefault="00A4323E" w:rsidP="005F6634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LOSED </w:t>
            </w:r>
          </w:p>
        </w:tc>
        <w:tc>
          <w:tcPr>
            <w:tcW w:w="2874" w:type="dxa"/>
          </w:tcPr>
          <w:p w14:paraId="443AFE33" w14:textId="77777777" w:rsidR="00AB138F" w:rsidRPr="00DC464F" w:rsidRDefault="004646DA" w:rsidP="004C4DA0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ri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  <w:p w14:paraId="27729500" w14:textId="77777777" w:rsidR="00304448" w:rsidRPr="00DC464F" w:rsidRDefault="00304448" w:rsidP="00304448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Frito Pie</w:t>
            </w:r>
          </w:p>
          <w:p w14:paraId="71CAE5EE" w14:textId="77777777" w:rsidR="00304448" w:rsidRPr="00DC464F" w:rsidRDefault="00304448" w:rsidP="00304448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1oz Corn Chips, 2oz Red chile sauce, 3oz Ground Beef,1/2c Lettuce and tomato, .5oz Cheese, 1/4c Onions)</w:t>
            </w:r>
          </w:p>
          <w:p w14:paraId="0FE3DFDD" w14:textId="77777777" w:rsidR="00304448" w:rsidRPr="00DC464F" w:rsidRDefault="00304448" w:rsidP="00304448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LS Pinto Beans</w:t>
            </w:r>
          </w:p>
          <w:p w14:paraId="340FD343" w14:textId="77777777" w:rsidR="00304448" w:rsidRPr="00DC464F" w:rsidRDefault="00304448" w:rsidP="00304448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Tossed Saad w/ 2 TBSP Light Dressing</w:t>
            </w:r>
          </w:p>
          <w:p w14:paraId="55534B2A" w14:textId="5887E529" w:rsidR="00304448" w:rsidRPr="00DC464F" w:rsidRDefault="00304448" w:rsidP="00304448">
            <w:pPr>
              <w:widowControl w:val="0"/>
              <w:spacing w:line="225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/2c Diced Mango </w:t>
            </w:r>
          </w:p>
          <w:p w14:paraId="311D29AC" w14:textId="201D848B" w:rsidR="00304448" w:rsidRPr="00DC464F" w:rsidRDefault="00304448" w:rsidP="004C4DA0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E4976" w:rsidRPr="00DC464F" w14:paraId="408307ED" w14:textId="77777777" w:rsidTr="00DC464F">
        <w:trPr>
          <w:jc w:val="center"/>
        </w:trPr>
        <w:tc>
          <w:tcPr>
            <w:tcW w:w="2873" w:type="dxa"/>
            <w:shd w:val="clear" w:color="auto" w:fill="auto"/>
          </w:tcPr>
          <w:p w14:paraId="3725D619" w14:textId="77777777" w:rsidR="005E4976" w:rsidRPr="00DC464F" w:rsidRDefault="004646DA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Mon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8</w:t>
            </w:r>
          </w:p>
          <w:p w14:paraId="4EF2AD41" w14:textId="77777777" w:rsidR="00A93167" w:rsidRPr="00DC464F" w:rsidRDefault="00A93167" w:rsidP="00A93167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oz Pepper Steak </w:t>
            </w:r>
          </w:p>
          <w:p w14:paraId="4EED8009" w14:textId="77777777" w:rsidR="00A93167" w:rsidRPr="00DC464F" w:rsidRDefault="00A93167" w:rsidP="00A93167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3oz Beef, 2oz Peppers)</w:t>
            </w:r>
          </w:p>
          <w:p w14:paraId="0855C8EB" w14:textId="77777777" w:rsidR="00A93167" w:rsidRPr="00DC464F" w:rsidRDefault="00A93167" w:rsidP="00A93167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Fried Rice (1/2c Peas and carrots)</w:t>
            </w:r>
          </w:p>
          <w:p w14:paraId="5E098535" w14:textId="77777777" w:rsidR="00A93167" w:rsidRPr="00DC464F" w:rsidRDefault="00A93167" w:rsidP="00A93167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W Roll 1 tsp margarine</w:t>
            </w:r>
          </w:p>
          <w:p w14:paraId="2E48380B" w14:textId="77777777" w:rsidR="00A93167" w:rsidRPr="00DC464F" w:rsidRDefault="00A93167" w:rsidP="00A93167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Fruit Cocktail</w:t>
            </w:r>
          </w:p>
          <w:p w14:paraId="239AC627" w14:textId="77777777" w:rsidR="00A93167" w:rsidRPr="00DC464F" w:rsidRDefault="00A93167" w:rsidP="00A93167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Mixed Green Salad w/ 2 TBSP Light Dressing</w:t>
            </w:r>
          </w:p>
          <w:p w14:paraId="6492E176" w14:textId="6A3A2715" w:rsidR="00A93167" w:rsidRPr="00DC464F" w:rsidRDefault="00A93167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74" w:type="dxa"/>
          </w:tcPr>
          <w:p w14:paraId="0637B8CA" w14:textId="77777777" w:rsidR="005E4976" w:rsidRPr="00DC464F" w:rsidRDefault="0099297A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uesday 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  <w:p w14:paraId="13F994D2" w14:textId="77777777" w:rsidR="007459A0" w:rsidRPr="00DC464F" w:rsidRDefault="007459A0" w:rsidP="007459A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3oz Pork Chops w/ 2oz LS Gravy</w:t>
            </w:r>
          </w:p>
          <w:p w14:paraId="68CF07E4" w14:textId="77777777" w:rsidR="007459A0" w:rsidRPr="00DC464F" w:rsidRDefault="007459A0" w:rsidP="007459A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Rice Pilaf w/ 1/2c Mushrooms</w:t>
            </w:r>
          </w:p>
          <w:p w14:paraId="696E9A3B" w14:textId="77777777" w:rsidR="007459A0" w:rsidRPr="00DC464F" w:rsidRDefault="007459A0" w:rsidP="007459A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/2c LS Stewed Tomatoes </w:t>
            </w:r>
          </w:p>
          <w:p w14:paraId="531FB28F" w14:textId="77777777" w:rsidR="007459A0" w:rsidRPr="00DC464F" w:rsidRDefault="007459A0" w:rsidP="007459A0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Biscuit</w:t>
            </w:r>
          </w:p>
          <w:p w14:paraId="14C98011" w14:textId="0211EBB9" w:rsidR="007459A0" w:rsidRPr="00DC464F" w:rsidRDefault="007459A0" w:rsidP="007459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Grapes</w:t>
            </w:r>
          </w:p>
        </w:tc>
        <w:tc>
          <w:tcPr>
            <w:tcW w:w="2875" w:type="dxa"/>
          </w:tcPr>
          <w:p w14:paraId="4393209D" w14:textId="77777777" w:rsidR="005E4976" w:rsidRPr="00DC464F" w:rsidRDefault="00C06140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ednesday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</w:t>
            </w:r>
          </w:p>
          <w:p w14:paraId="67AFA3A8" w14:textId="77777777" w:rsidR="007345F7" w:rsidRPr="00DC464F" w:rsidRDefault="007345F7" w:rsidP="007345F7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6oz Chicken Pot Pie</w:t>
            </w:r>
          </w:p>
          <w:p w14:paraId="58264F67" w14:textId="77777777" w:rsidR="007345F7" w:rsidRPr="00DC464F" w:rsidRDefault="007345F7" w:rsidP="007345F7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3oz Chicken, 1oz Crust, 1/2c Mixed Vegetables)</w:t>
            </w: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1c Tossed Salad w/ 2 TBSP Light Dressing</w:t>
            </w:r>
          </w:p>
          <w:p w14:paraId="50C1076C" w14:textId="77777777" w:rsidR="007345F7" w:rsidRPr="00DC464F" w:rsidRDefault="007345F7" w:rsidP="007345F7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W Roll w/ 1 tsp Margarine</w:t>
            </w:r>
          </w:p>
          <w:p w14:paraId="02A7FB4C" w14:textId="18468E62" w:rsidR="007345F7" w:rsidRPr="00DC464F" w:rsidRDefault="007345F7" w:rsidP="007345F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 Banana</w:t>
            </w:r>
          </w:p>
        </w:tc>
        <w:tc>
          <w:tcPr>
            <w:tcW w:w="2874" w:type="dxa"/>
          </w:tcPr>
          <w:p w14:paraId="228FD621" w14:textId="77777777" w:rsidR="005E4976" w:rsidRPr="00DC464F" w:rsidRDefault="00C06140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ursday </w:t>
            </w:r>
            <w:r w:rsidR="006F764A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  <w:p w14:paraId="1AAB0D4F" w14:textId="77777777" w:rsidR="002A4634" w:rsidRPr="00DC464F" w:rsidRDefault="002A4634" w:rsidP="002A4634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5oz Green Chile Cheese Enchiladas</w:t>
            </w:r>
          </w:p>
          <w:p w14:paraId="2F2A553C" w14:textId="77777777" w:rsidR="002A4634" w:rsidRPr="00DC464F" w:rsidRDefault="002A4634" w:rsidP="002A4634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1oz Cheese, 1oz GC, 2 corn tortillas, 1/2c Lettuce and tomato)</w:t>
            </w:r>
          </w:p>
          <w:p w14:paraId="0614A7DB" w14:textId="77777777" w:rsidR="002A4634" w:rsidRPr="00DC464F" w:rsidRDefault="002A4634" w:rsidP="002A4634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LS Pinto Beans</w:t>
            </w:r>
          </w:p>
          <w:p w14:paraId="617833DB" w14:textId="77777777" w:rsidR="002A4634" w:rsidRPr="00DC464F" w:rsidRDefault="002A4634" w:rsidP="002A4634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Capri Vegetables</w:t>
            </w:r>
          </w:p>
          <w:p w14:paraId="5B6A3458" w14:textId="77777777" w:rsidR="002A4634" w:rsidRPr="00DC464F" w:rsidRDefault="002A4634" w:rsidP="002A4634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Gelatin</w:t>
            </w:r>
          </w:p>
          <w:p w14:paraId="60DDF14D" w14:textId="70ECD3E1" w:rsidR="002A4634" w:rsidRPr="00DC464F" w:rsidRDefault="002A4634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74" w:type="dxa"/>
          </w:tcPr>
          <w:p w14:paraId="3C098C00" w14:textId="77777777" w:rsidR="005E4976" w:rsidRPr="00DC464F" w:rsidRDefault="00C06140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riday </w:t>
            </w:r>
            <w:r w:rsidR="006F764A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71017B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  <w:p w14:paraId="3E4D7360" w14:textId="77777777" w:rsidR="001436EF" w:rsidRPr="00DC464F" w:rsidRDefault="001436EF" w:rsidP="001436EF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Spaghetti w/ Meat Sauce</w:t>
            </w:r>
          </w:p>
          <w:p w14:paraId="3C50061D" w14:textId="77777777" w:rsidR="001436EF" w:rsidRPr="00DC464F" w:rsidRDefault="001436EF" w:rsidP="001436EF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1/2c Spaghetti, 5oz Meat Sauce (3oz Meat, 2oz NAS Marinara Sauce)</w:t>
            </w:r>
          </w:p>
          <w:p w14:paraId="65075103" w14:textId="77777777" w:rsidR="001436EF" w:rsidRPr="00DC464F" w:rsidRDefault="001436EF" w:rsidP="001436EF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Italian Vegetables</w:t>
            </w:r>
          </w:p>
          <w:p w14:paraId="64BBCF0F" w14:textId="77777777" w:rsidR="001436EF" w:rsidRPr="00DC464F" w:rsidRDefault="001436EF" w:rsidP="001436EF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Caesar Salad w/ 1 TBSP Dressing</w:t>
            </w:r>
          </w:p>
          <w:p w14:paraId="14034CAA" w14:textId="77777777" w:rsidR="001436EF" w:rsidRPr="00DC464F" w:rsidRDefault="001436EF" w:rsidP="001436EF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Garlic Breadstick</w:t>
            </w:r>
          </w:p>
          <w:p w14:paraId="061DCE61" w14:textId="5DA0E3E8" w:rsidR="001436EF" w:rsidRPr="00DC464F" w:rsidRDefault="001436EF" w:rsidP="001436E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Apricots</w:t>
            </w:r>
          </w:p>
        </w:tc>
      </w:tr>
      <w:tr w:rsidR="005E4976" w:rsidRPr="00DC464F" w14:paraId="09C1EEF4" w14:textId="77777777" w:rsidTr="00DC464F">
        <w:trPr>
          <w:trHeight w:val="1421"/>
          <w:jc w:val="center"/>
        </w:trPr>
        <w:tc>
          <w:tcPr>
            <w:tcW w:w="2873" w:type="dxa"/>
            <w:shd w:val="clear" w:color="auto" w:fill="auto"/>
          </w:tcPr>
          <w:p w14:paraId="32D33D48" w14:textId="77777777" w:rsidR="005E4976" w:rsidRPr="00DC464F" w:rsidRDefault="00C06140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onday  </w:t>
            </w:r>
            <w:r w:rsidR="00B909C9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5</w:t>
            </w:r>
          </w:p>
          <w:p w14:paraId="27C7F1D6" w14:textId="4D6313C9" w:rsidR="00676977" w:rsidRPr="00DC464F" w:rsidRDefault="00676977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LOSED </w:t>
            </w:r>
          </w:p>
        </w:tc>
        <w:tc>
          <w:tcPr>
            <w:tcW w:w="2874" w:type="dxa"/>
          </w:tcPr>
          <w:p w14:paraId="6A7BFC45" w14:textId="77777777" w:rsidR="005E4976" w:rsidRPr="00DC464F" w:rsidRDefault="00530E12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uesday </w:t>
            </w:r>
            <w:r w:rsidR="00B909C9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26</w:t>
            </w: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68FF48EF" w14:textId="06DC8262" w:rsidR="00676977" w:rsidRPr="00DC464F" w:rsidRDefault="00676977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CLOSED</w:t>
            </w:r>
          </w:p>
        </w:tc>
        <w:tc>
          <w:tcPr>
            <w:tcW w:w="2875" w:type="dxa"/>
          </w:tcPr>
          <w:p w14:paraId="25FA4915" w14:textId="77777777" w:rsidR="005E4976" w:rsidRPr="00DC464F" w:rsidRDefault="00B909C9" w:rsidP="005E4976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ednesday 27</w:t>
            </w:r>
          </w:p>
          <w:p w14:paraId="0DD273B1" w14:textId="77777777" w:rsidR="00CA24E7" w:rsidRPr="00DC464F" w:rsidRDefault="00CA24E7" w:rsidP="00CA24E7">
            <w:pPr>
              <w:pStyle w:val="NoSpacing"/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Hot Open Faced Turkey</w:t>
            </w:r>
          </w:p>
          <w:p w14:paraId="5DACF53C" w14:textId="77777777" w:rsidR="00CA24E7" w:rsidRPr="00DC464F" w:rsidRDefault="00CA24E7" w:rsidP="00CA24E7">
            <w:pPr>
              <w:pStyle w:val="NoSpacing"/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Sandwich</w:t>
            </w:r>
          </w:p>
          <w:p w14:paraId="4F48F7E1" w14:textId="77777777" w:rsidR="00CA24E7" w:rsidRPr="00DC464F" w:rsidRDefault="00CA24E7" w:rsidP="00CA24E7">
            <w:pPr>
              <w:pStyle w:val="NoSpacing"/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(1 slice wheat bread, 3oz LS Turkey Breast )</w:t>
            </w:r>
          </w:p>
          <w:p w14:paraId="3D5A60F5" w14:textId="77777777" w:rsidR="00CA24E7" w:rsidRPr="00DC464F" w:rsidRDefault="00CA24E7" w:rsidP="00CA24E7">
            <w:pPr>
              <w:pStyle w:val="NoSpacing"/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Mashed Potatoes w/2oz LS Gravy</w:t>
            </w:r>
          </w:p>
          <w:p w14:paraId="4F467843" w14:textId="77777777" w:rsidR="00CA24E7" w:rsidRPr="00DC464F" w:rsidRDefault="00CA24E7" w:rsidP="00CA24E7">
            <w:pPr>
              <w:pStyle w:val="NoSpacing"/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/2c Roasted Beets and Carrots </w:t>
            </w:r>
          </w:p>
          <w:p w14:paraId="5D807356" w14:textId="77777777" w:rsidR="00CA24E7" w:rsidRPr="00DC464F" w:rsidRDefault="00CA24E7" w:rsidP="00CA24E7">
            <w:pPr>
              <w:pStyle w:val="NoSpacing"/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/4c Tomatoes &amp; onion Salad </w:t>
            </w:r>
          </w:p>
          <w:p w14:paraId="6608EE8E" w14:textId="23D591A5" w:rsidR="00CA24E7" w:rsidRPr="00DC464F" w:rsidRDefault="00CA24E7" w:rsidP="00CA24E7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Peaches</w:t>
            </w:r>
          </w:p>
        </w:tc>
        <w:tc>
          <w:tcPr>
            <w:tcW w:w="2874" w:type="dxa"/>
          </w:tcPr>
          <w:p w14:paraId="119A434A" w14:textId="77777777" w:rsidR="005E4976" w:rsidRPr="00DC464F" w:rsidRDefault="00B909C9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Thursday 28</w:t>
            </w:r>
          </w:p>
          <w:p w14:paraId="661434D7" w14:textId="77777777" w:rsidR="00FC7D03" w:rsidRPr="00DC464F" w:rsidRDefault="00FC7D03" w:rsidP="00FC7D03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3oz Meatloaf</w:t>
            </w:r>
          </w:p>
          <w:p w14:paraId="303BF678" w14:textId="77777777" w:rsidR="00FC7D03" w:rsidRPr="00DC464F" w:rsidRDefault="00FC7D03" w:rsidP="00FC7D03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Scalloped Potatoes</w:t>
            </w:r>
          </w:p>
          <w:p w14:paraId="076B35AF" w14:textId="77777777" w:rsidR="00FC7D03" w:rsidRPr="00DC464F" w:rsidRDefault="00FC7D03" w:rsidP="00FC7D03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Spinach w/ 1/2c Pearl onions w/ 1 tsp margarine</w:t>
            </w:r>
          </w:p>
          <w:p w14:paraId="36F7371E" w14:textId="77777777" w:rsidR="00FC7D03" w:rsidRPr="00DC464F" w:rsidRDefault="00FC7D03" w:rsidP="00FC7D03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c Tossed Salad w/ 2 TBSP light Dressing</w:t>
            </w:r>
          </w:p>
          <w:p w14:paraId="450A4ABF" w14:textId="77777777" w:rsidR="00FC7D03" w:rsidRPr="00DC464F" w:rsidRDefault="00FC7D03" w:rsidP="00FC7D03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WW roll w/ 1 tsp Margarine</w:t>
            </w:r>
          </w:p>
          <w:p w14:paraId="36E25ADA" w14:textId="77777777" w:rsidR="00FC7D03" w:rsidRPr="00DC464F" w:rsidRDefault="00FC7D03" w:rsidP="00FC7D03">
            <w:pPr>
              <w:widowControl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/2c Cherry Cobbler</w:t>
            </w:r>
          </w:p>
          <w:p w14:paraId="428E22CF" w14:textId="6B716CAB" w:rsidR="00FC7D03" w:rsidRPr="00DC464F" w:rsidRDefault="00FC7D03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74" w:type="dxa"/>
          </w:tcPr>
          <w:p w14:paraId="31A5BBE1" w14:textId="77777777" w:rsidR="005E4976" w:rsidRPr="00DC464F" w:rsidRDefault="00B909C9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riday 29 </w:t>
            </w:r>
          </w:p>
          <w:p w14:paraId="5FE90717" w14:textId="452D7CF3" w:rsidR="00676977" w:rsidRPr="00DC464F" w:rsidRDefault="00676977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LOSED </w:t>
            </w:r>
          </w:p>
        </w:tc>
      </w:tr>
      <w:tr w:rsidR="005E4976" w:rsidRPr="00DC464F" w14:paraId="2851980E" w14:textId="77777777" w:rsidTr="00DC464F">
        <w:trPr>
          <w:trHeight w:val="2015"/>
          <w:jc w:val="center"/>
        </w:trPr>
        <w:tc>
          <w:tcPr>
            <w:tcW w:w="2873" w:type="dxa"/>
          </w:tcPr>
          <w:p w14:paraId="013BCC5E" w14:textId="60961632" w:rsidR="005E4976" w:rsidRPr="00DC464F" w:rsidRDefault="005E4976" w:rsidP="005E4976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74" w:type="dxa"/>
          </w:tcPr>
          <w:p w14:paraId="690D4550" w14:textId="4CD6BC78" w:rsidR="005E4976" w:rsidRPr="00DC464F" w:rsidRDefault="003E2D53" w:rsidP="005E49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5E4976" w:rsidRPr="00DC464F">
              <w:rPr>
                <w:rFonts w:ascii="Arial" w:hAnsi="Arial" w:cs="Arial"/>
                <w:b/>
                <w:bCs/>
                <w:sz w:val="20"/>
                <w:szCs w:val="20"/>
              </w:rPr>
              <w:t>% milk served at meals</w:t>
            </w:r>
          </w:p>
        </w:tc>
        <w:tc>
          <w:tcPr>
            <w:tcW w:w="2875" w:type="dxa"/>
          </w:tcPr>
          <w:p w14:paraId="48709C80" w14:textId="77777777" w:rsidR="005E4976" w:rsidRPr="00DC464F" w:rsidRDefault="005E4976" w:rsidP="005E4976">
            <w:pPr>
              <w:rPr>
                <w:rFonts w:ascii="Arial" w:hAnsi="Arial" w:cs="Arial"/>
                <w:b/>
                <w:bCs/>
                <w:color w:val="CC3399"/>
                <w:sz w:val="20"/>
                <w:szCs w:val="20"/>
              </w:rPr>
            </w:pPr>
          </w:p>
        </w:tc>
        <w:tc>
          <w:tcPr>
            <w:tcW w:w="2874" w:type="dxa"/>
          </w:tcPr>
          <w:p w14:paraId="2330AEF2" w14:textId="59587B55" w:rsidR="005E4976" w:rsidRPr="00DC464F" w:rsidRDefault="005E4976" w:rsidP="005E497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74" w:type="dxa"/>
          </w:tcPr>
          <w:p w14:paraId="1DB44897" w14:textId="77777777" w:rsidR="005E4976" w:rsidRPr="00DC464F" w:rsidRDefault="005E4976" w:rsidP="005E4976">
            <w:pPr>
              <w:pStyle w:val="NormalWeb"/>
              <w:shd w:val="clear" w:color="auto" w:fill="FFFFFF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810F62D" w14:textId="4DC106BF" w:rsidR="00F40589" w:rsidRDefault="00F40589" w:rsidP="00C756D5">
      <w:pPr>
        <w:pStyle w:val="NoSpacing"/>
        <w:rPr>
          <w:rFonts w:ascii="Arial" w:hAnsi="Arial" w:cs="Arial"/>
          <w:b/>
          <w:i/>
          <w:sz w:val="40"/>
          <w:szCs w:val="40"/>
        </w:rPr>
      </w:pPr>
    </w:p>
    <w:p w14:paraId="57D06C1E" w14:textId="77777777" w:rsidR="00516379" w:rsidRPr="00516379" w:rsidRDefault="00516379" w:rsidP="00C756D5">
      <w:pPr>
        <w:pStyle w:val="NoSpacing"/>
        <w:rPr>
          <w:rFonts w:ascii="Tahoma" w:hAnsi="Tahoma" w:cs="Tahoma"/>
          <w:b/>
          <w:sz w:val="28"/>
          <w:szCs w:val="28"/>
        </w:rPr>
      </w:pPr>
      <w:r w:rsidRPr="00F80335">
        <w:rPr>
          <w:rFonts w:ascii="Arial" w:hAnsi="Arial" w:cs="Arial"/>
          <w:b/>
          <w:i/>
          <w:sz w:val="40"/>
          <w:szCs w:val="40"/>
        </w:rPr>
        <w:t>Nutrient Tab</w:t>
      </w:r>
      <w:r>
        <w:rPr>
          <w:rFonts w:ascii="Arial" w:hAnsi="Arial" w:cs="Arial"/>
          <w:b/>
          <w:i/>
          <w:sz w:val="40"/>
          <w:szCs w:val="40"/>
        </w:rPr>
        <w:t>le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291"/>
        <w:gridCol w:w="2175"/>
        <w:gridCol w:w="1945"/>
        <w:gridCol w:w="1945"/>
        <w:gridCol w:w="1945"/>
        <w:gridCol w:w="1945"/>
        <w:gridCol w:w="1945"/>
      </w:tblGrid>
      <w:tr w:rsidR="00B41DD8" w14:paraId="03E20D7A" w14:textId="77777777" w:rsidTr="00B41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1D0AF1C" w14:textId="77777777" w:rsidR="00B41DD8" w:rsidRPr="00882B7F" w:rsidRDefault="00B41DD8" w:rsidP="00BA5931">
            <w:pPr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Nutrient</w:t>
            </w:r>
          </w:p>
        </w:tc>
        <w:tc>
          <w:tcPr>
            <w:tcW w:w="2175" w:type="dxa"/>
          </w:tcPr>
          <w:p w14:paraId="6DDABACF" w14:textId="77777777" w:rsidR="00B41DD8" w:rsidRPr="00882B7F" w:rsidRDefault="00B41DD8" w:rsidP="00BA59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bCs w:val="0"/>
                <w:sz w:val="24"/>
                <w:szCs w:val="24"/>
              </w:rPr>
              <w:t>Daily Lunch Requirement</w:t>
            </w:r>
          </w:p>
        </w:tc>
        <w:tc>
          <w:tcPr>
            <w:tcW w:w="1945" w:type="dxa"/>
          </w:tcPr>
          <w:p w14:paraId="7B3D77EE" w14:textId="77777777" w:rsidR="00B41DD8" w:rsidRPr="00882B7F" w:rsidRDefault="00B41DD8" w:rsidP="00BA59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882B7F">
              <w:rPr>
                <w:rFonts w:ascii="Arial" w:eastAsia="Times New Roman" w:hAnsi="Arial" w:cs="Arial"/>
                <w:bCs w:val="0"/>
                <w:sz w:val="24"/>
                <w:szCs w:val="24"/>
              </w:rPr>
              <w:t>enu Week 1</w:t>
            </w:r>
          </w:p>
        </w:tc>
        <w:tc>
          <w:tcPr>
            <w:tcW w:w="1945" w:type="dxa"/>
          </w:tcPr>
          <w:p w14:paraId="002ED27C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2</w:t>
            </w:r>
          </w:p>
        </w:tc>
        <w:tc>
          <w:tcPr>
            <w:tcW w:w="1945" w:type="dxa"/>
          </w:tcPr>
          <w:p w14:paraId="1F4D9D9D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3</w:t>
            </w:r>
          </w:p>
        </w:tc>
        <w:tc>
          <w:tcPr>
            <w:tcW w:w="1945" w:type="dxa"/>
          </w:tcPr>
          <w:p w14:paraId="7FA45D36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4</w:t>
            </w:r>
          </w:p>
        </w:tc>
        <w:tc>
          <w:tcPr>
            <w:tcW w:w="1945" w:type="dxa"/>
          </w:tcPr>
          <w:p w14:paraId="5F98CC4A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5</w:t>
            </w:r>
          </w:p>
        </w:tc>
      </w:tr>
      <w:tr w:rsidR="00D9076A" w:rsidRPr="00964A06" w14:paraId="5C8C4791" w14:textId="77777777" w:rsidTr="00D46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122BA597" w14:textId="77777777" w:rsidR="00D9076A" w:rsidRPr="00E52B34" w:rsidRDefault="00D9076A" w:rsidP="00D9076A">
            <w:pPr>
              <w:rPr>
                <w:rFonts w:ascii="Arial" w:eastAsia="Times New Roman" w:hAnsi="Arial" w:cs="Arial"/>
                <w:bCs w:val="0"/>
                <w:sz w:val="28"/>
                <w:szCs w:val="28"/>
              </w:rPr>
            </w:pPr>
          </w:p>
        </w:tc>
        <w:tc>
          <w:tcPr>
            <w:tcW w:w="2175" w:type="dxa"/>
          </w:tcPr>
          <w:p w14:paraId="2F7C4209" w14:textId="77777777" w:rsidR="00D9076A" w:rsidRPr="00E52B34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8"/>
                <w:szCs w:val="28"/>
              </w:rPr>
            </w:pPr>
          </w:p>
        </w:tc>
        <w:tc>
          <w:tcPr>
            <w:tcW w:w="1945" w:type="dxa"/>
          </w:tcPr>
          <w:p w14:paraId="4CFE253E" w14:textId="345B60F5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  <w:r w:rsidR="003E6E2D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</w:t>
            </w:r>
            <w:r w:rsidR="0067697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</w:t>
            </w:r>
          </w:p>
          <w:p w14:paraId="4CE78A6C" w14:textId="1C19E31B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945" w:type="dxa"/>
          </w:tcPr>
          <w:p w14:paraId="69B63556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0E2917DC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598510D0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60E2D6C0" w14:textId="0558AC3F" w:rsidR="00D9076A" w:rsidRPr="00964A06" w:rsidRDefault="00676977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945" w:type="dxa"/>
          </w:tcPr>
          <w:p w14:paraId="79555FC2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5B4797C7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64968256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7D12FD4C" w14:textId="36E85AAD" w:rsidR="00D9076A" w:rsidRPr="00964A06" w:rsidRDefault="00676977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</w:tr>
      <w:tr w:rsidR="003F71A7" w:rsidRPr="00964A06" w14:paraId="090F6A64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0CA2625E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Calories</w:t>
            </w:r>
          </w:p>
        </w:tc>
        <w:tc>
          <w:tcPr>
            <w:tcW w:w="2175" w:type="dxa"/>
          </w:tcPr>
          <w:p w14:paraId="4CA457B6" w14:textId="77DA7D78" w:rsidR="003F71A7" w:rsidRPr="009627AA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700</w:t>
            </w:r>
            <w:r>
              <w:t xml:space="preserve"> or more</w:t>
            </w:r>
          </w:p>
        </w:tc>
        <w:tc>
          <w:tcPr>
            <w:tcW w:w="1945" w:type="dxa"/>
          </w:tcPr>
          <w:p w14:paraId="57C5B75C" w14:textId="2FDA7215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20</w:t>
            </w:r>
          </w:p>
        </w:tc>
        <w:tc>
          <w:tcPr>
            <w:tcW w:w="1945" w:type="dxa"/>
          </w:tcPr>
          <w:p w14:paraId="571820E2" w14:textId="1BF7439C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74.3</w:t>
            </w:r>
          </w:p>
        </w:tc>
        <w:tc>
          <w:tcPr>
            <w:tcW w:w="1945" w:type="dxa"/>
          </w:tcPr>
          <w:p w14:paraId="53B25D7C" w14:textId="3C7349FF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45.2</w:t>
            </w:r>
          </w:p>
        </w:tc>
        <w:tc>
          <w:tcPr>
            <w:tcW w:w="1945" w:type="dxa"/>
          </w:tcPr>
          <w:p w14:paraId="7CB940A6" w14:textId="2F098199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01.3</w:t>
            </w:r>
          </w:p>
        </w:tc>
        <w:tc>
          <w:tcPr>
            <w:tcW w:w="1945" w:type="dxa"/>
          </w:tcPr>
          <w:p w14:paraId="69F22201" w14:textId="0B1B25B5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31.2</w:t>
            </w:r>
          </w:p>
        </w:tc>
      </w:tr>
      <w:tr w:rsidR="003F71A7" w:rsidRPr="00964A06" w14:paraId="4B444375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F7132A1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Carbohydrates from Calories</w:t>
            </w:r>
          </w:p>
        </w:tc>
        <w:tc>
          <w:tcPr>
            <w:tcW w:w="2175" w:type="dxa"/>
          </w:tcPr>
          <w:p w14:paraId="24B01C16" w14:textId="77777777" w:rsidR="003F71A7" w:rsidRPr="009627AA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45-55%</w:t>
            </w:r>
          </w:p>
        </w:tc>
        <w:tc>
          <w:tcPr>
            <w:tcW w:w="1945" w:type="dxa"/>
          </w:tcPr>
          <w:p w14:paraId="13324A6B" w14:textId="6A575AEE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.4</w:t>
            </w:r>
          </w:p>
        </w:tc>
        <w:tc>
          <w:tcPr>
            <w:tcW w:w="1945" w:type="dxa"/>
          </w:tcPr>
          <w:p w14:paraId="0B5D96DC" w14:textId="77E98299" w:rsidR="003F71A7" w:rsidRPr="00C50860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6.8</w:t>
            </w:r>
          </w:p>
        </w:tc>
        <w:tc>
          <w:tcPr>
            <w:tcW w:w="1945" w:type="dxa"/>
          </w:tcPr>
          <w:p w14:paraId="20711AF0" w14:textId="2DEA82BF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.3</w:t>
            </w:r>
          </w:p>
        </w:tc>
        <w:tc>
          <w:tcPr>
            <w:tcW w:w="1945" w:type="dxa"/>
          </w:tcPr>
          <w:p w14:paraId="2E2338B0" w14:textId="1ABD9297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2.2</w:t>
            </w:r>
          </w:p>
        </w:tc>
        <w:tc>
          <w:tcPr>
            <w:tcW w:w="1945" w:type="dxa"/>
          </w:tcPr>
          <w:p w14:paraId="18428711" w14:textId="2B824129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5.0</w:t>
            </w:r>
          </w:p>
        </w:tc>
      </w:tr>
      <w:tr w:rsidR="003F71A7" w:rsidRPr="00964A06" w14:paraId="6D3372DC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14DCC6C2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Protein from Calories</w:t>
            </w:r>
          </w:p>
        </w:tc>
        <w:tc>
          <w:tcPr>
            <w:tcW w:w="2175" w:type="dxa"/>
          </w:tcPr>
          <w:p w14:paraId="74C1BF7D" w14:textId="77777777" w:rsidR="003F71A7" w:rsidRPr="009627AA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15-25%</w:t>
            </w:r>
          </w:p>
        </w:tc>
        <w:tc>
          <w:tcPr>
            <w:tcW w:w="1945" w:type="dxa"/>
          </w:tcPr>
          <w:p w14:paraId="47DC1565" w14:textId="34484B5B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.5</w:t>
            </w:r>
          </w:p>
        </w:tc>
        <w:tc>
          <w:tcPr>
            <w:tcW w:w="1945" w:type="dxa"/>
          </w:tcPr>
          <w:p w14:paraId="612DAE9D" w14:textId="544419FF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0</w:t>
            </w:r>
          </w:p>
        </w:tc>
        <w:tc>
          <w:tcPr>
            <w:tcW w:w="1945" w:type="dxa"/>
          </w:tcPr>
          <w:p w14:paraId="30909E98" w14:textId="18A69B54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.6</w:t>
            </w:r>
          </w:p>
        </w:tc>
        <w:tc>
          <w:tcPr>
            <w:tcW w:w="1945" w:type="dxa"/>
          </w:tcPr>
          <w:p w14:paraId="3720F3BA" w14:textId="75AD73AF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9.4</w:t>
            </w:r>
          </w:p>
        </w:tc>
        <w:tc>
          <w:tcPr>
            <w:tcW w:w="1945" w:type="dxa"/>
          </w:tcPr>
          <w:p w14:paraId="0632FD7E" w14:textId="3F0A8268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.1</w:t>
            </w:r>
          </w:p>
        </w:tc>
      </w:tr>
      <w:tr w:rsidR="003F71A7" w:rsidRPr="00964A06" w14:paraId="313439B7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69CA4294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Fat from Calories</w:t>
            </w:r>
          </w:p>
        </w:tc>
        <w:tc>
          <w:tcPr>
            <w:tcW w:w="2175" w:type="dxa"/>
          </w:tcPr>
          <w:p w14:paraId="0F690DE5" w14:textId="77777777" w:rsidR="003F71A7" w:rsidRPr="009627AA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25-35%</w:t>
            </w:r>
          </w:p>
        </w:tc>
        <w:tc>
          <w:tcPr>
            <w:tcW w:w="1945" w:type="dxa"/>
          </w:tcPr>
          <w:p w14:paraId="4C46D3C5" w14:textId="547FB54E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0</w:t>
            </w:r>
          </w:p>
        </w:tc>
        <w:tc>
          <w:tcPr>
            <w:tcW w:w="1945" w:type="dxa"/>
          </w:tcPr>
          <w:p w14:paraId="543714A4" w14:textId="53A63390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.2</w:t>
            </w:r>
          </w:p>
        </w:tc>
        <w:tc>
          <w:tcPr>
            <w:tcW w:w="1945" w:type="dxa"/>
          </w:tcPr>
          <w:p w14:paraId="601FBCE1" w14:textId="4AA192FF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.1</w:t>
            </w:r>
          </w:p>
        </w:tc>
        <w:tc>
          <w:tcPr>
            <w:tcW w:w="1945" w:type="dxa"/>
          </w:tcPr>
          <w:p w14:paraId="3C9DF3C2" w14:textId="1A3BEFB2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4</w:t>
            </w:r>
          </w:p>
        </w:tc>
        <w:tc>
          <w:tcPr>
            <w:tcW w:w="1945" w:type="dxa"/>
          </w:tcPr>
          <w:p w14:paraId="129D2229" w14:textId="1139B8AF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0</w:t>
            </w:r>
          </w:p>
        </w:tc>
      </w:tr>
      <w:tr w:rsidR="003F71A7" w:rsidRPr="00964A06" w14:paraId="41F5925C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B96EB83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Saturated Fat</w:t>
            </w:r>
          </w:p>
        </w:tc>
        <w:tc>
          <w:tcPr>
            <w:tcW w:w="2175" w:type="dxa"/>
          </w:tcPr>
          <w:p w14:paraId="27D5C5C0" w14:textId="77777777" w:rsidR="003F71A7" w:rsidRPr="009627AA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less than 8g</w:t>
            </w:r>
          </w:p>
        </w:tc>
        <w:tc>
          <w:tcPr>
            <w:tcW w:w="1945" w:type="dxa"/>
          </w:tcPr>
          <w:p w14:paraId="4F102353" w14:textId="425B439B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.3</w:t>
            </w:r>
          </w:p>
        </w:tc>
        <w:tc>
          <w:tcPr>
            <w:tcW w:w="1945" w:type="dxa"/>
          </w:tcPr>
          <w:p w14:paraId="3928196B" w14:textId="2A14F2AE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9</w:t>
            </w:r>
          </w:p>
        </w:tc>
        <w:tc>
          <w:tcPr>
            <w:tcW w:w="1945" w:type="dxa"/>
          </w:tcPr>
          <w:p w14:paraId="5263F7C9" w14:textId="3391244B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.6</w:t>
            </w:r>
          </w:p>
        </w:tc>
        <w:tc>
          <w:tcPr>
            <w:tcW w:w="1945" w:type="dxa"/>
          </w:tcPr>
          <w:p w14:paraId="6025B2A8" w14:textId="08674188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.7</w:t>
            </w:r>
          </w:p>
        </w:tc>
        <w:tc>
          <w:tcPr>
            <w:tcW w:w="1945" w:type="dxa"/>
          </w:tcPr>
          <w:p w14:paraId="2143D2AA" w14:textId="6E6ED070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.1</w:t>
            </w:r>
          </w:p>
        </w:tc>
      </w:tr>
      <w:tr w:rsidR="003F71A7" w:rsidRPr="00964A06" w14:paraId="313E53F9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04FC9BA8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Fiber</w:t>
            </w:r>
          </w:p>
        </w:tc>
        <w:tc>
          <w:tcPr>
            <w:tcW w:w="2175" w:type="dxa"/>
          </w:tcPr>
          <w:p w14:paraId="69EC3367" w14:textId="266773D4" w:rsidR="003F71A7" w:rsidRPr="009627AA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Pr="009627AA">
              <w:t>g</w:t>
            </w:r>
            <w:r>
              <w:t xml:space="preserve"> or more</w:t>
            </w:r>
          </w:p>
        </w:tc>
        <w:tc>
          <w:tcPr>
            <w:tcW w:w="1945" w:type="dxa"/>
          </w:tcPr>
          <w:p w14:paraId="257CD92D" w14:textId="423D7C15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4</w:t>
            </w:r>
          </w:p>
        </w:tc>
        <w:tc>
          <w:tcPr>
            <w:tcW w:w="1945" w:type="dxa"/>
          </w:tcPr>
          <w:p w14:paraId="41A45642" w14:textId="00AECF1D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2</w:t>
            </w:r>
          </w:p>
        </w:tc>
        <w:tc>
          <w:tcPr>
            <w:tcW w:w="1945" w:type="dxa"/>
          </w:tcPr>
          <w:p w14:paraId="588E03AF" w14:textId="622A1B0C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3</w:t>
            </w:r>
          </w:p>
        </w:tc>
        <w:tc>
          <w:tcPr>
            <w:tcW w:w="1945" w:type="dxa"/>
          </w:tcPr>
          <w:p w14:paraId="5B302504" w14:textId="7C49A4EB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5</w:t>
            </w:r>
          </w:p>
        </w:tc>
        <w:tc>
          <w:tcPr>
            <w:tcW w:w="1945" w:type="dxa"/>
          </w:tcPr>
          <w:p w14:paraId="6108FF7D" w14:textId="2C3F41BD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4</w:t>
            </w:r>
          </w:p>
        </w:tc>
      </w:tr>
      <w:tr w:rsidR="003F71A7" w:rsidRPr="00964A06" w14:paraId="6A2645DE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F285112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B-12</w:t>
            </w:r>
          </w:p>
        </w:tc>
        <w:tc>
          <w:tcPr>
            <w:tcW w:w="2175" w:type="dxa"/>
          </w:tcPr>
          <w:p w14:paraId="08BB02AC" w14:textId="05698B85" w:rsidR="003F71A7" w:rsidRPr="009627AA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.8ug</w:t>
            </w:r>
            <w:r>
              <w:t xml:space="preserve"> or more</w:t>
            </w:r>
          </w:p>
        </w:tc>
        <w:tc>
          <w:tcPr>
            <w:tcW w:w="1945" w:type="dxa"/>
          </w:tcPr>
          <w:p w14:paraId="09623FE1" w14:textId="4BCE0540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9</w:t>
            </w:r>
          </w:p>
        </w:tc>
        <w:tc>
          <w:tcPr>
            <w:tcW w:w="1945" w:type="dxa"/>
          </w:tcPr>
          <w:p w14:paraId="1939417B" w14:textId="4D4C2D1A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3</w:t>
            </w:r>
          </w:p>
        </w:tc>
        <w:tc>
          <w:tcPr>
            <w:tcW w:w="1945" w:type="dxa"/>
          </w:tcPr>
          <w:p w14:paraId="4491BBA3" w14:textId="045C9858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8</w:t>
            </w:r>
          </w:p>
        </w:tc>
        <w:tc>
          <w:tcPr>
            <w:tcW w:w="1945" w:type="dxa"/>
          </w:tcPr>
          <w:p w14:paraId="25D83FA6" w14:textId="3048B326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1</w:t>
            </w:r>
          </w:p>
        </w:tc>
        <w:tc>
          <w:tcPr>
            <w:tcW w:w="1945" w:type="dxa"/>
          </w:tcPr>
          <w:p w14:paraId="740E7834" w14:textId="11C9BC9D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2</w:t>
            </w:r>
          </w:p>
        </w:tc>
      </w:tr>
      <w:tr w:rsidR="003F71A7" w:rsidRPr="00964A06" w14:paraId="234DD129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595353E7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A</w:t>
            </w:r>
          </w:p>
        </w:tc>
        <w:tc>
          <w:tcPr>
            <w:tcW w:w="2175" w:type="dxa"/>
          </w:tcPr>
          <w:p w14:paraId="6CC6A13A" w14:textId="118962F8" w:rsidR="003F71A7" w:rsidRPr="009627AA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300ug RAE</w:t>
            </w:r>
            <w:r>
              <w:t xml:space="preserve"> or more</w:t>
            </w:r>
          </w:p>
        </w:tc>
        <w:tc>
          <w:tcPr>
            <w:tcW w:w="1945" w:type="dxa"/>
          </w:tcPr>
          <w:p w14:paraId="1B2425E2" w14:textId="39AC3700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1.1</w:t>
            </w:r>
          </w:p>
        </w:tc>
        <w:tc>
          <w:tcPr>
            <w:tcW w:w="1945" w:type="dxa"/>
          </w:tcPr>
          <w:p w14:paraId="54CE13A9" w14:textId="7E6B26AB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8.3</w:t>
            </w:r>
          </w:p>
        </w:tc>
        <w:tc>
          <w:tcPr>
            <w:tcW w:w="1945" w:type="dxa"/>
          </w:tcPr>
          <w:p w14:paraId="00D51BF5" w14:textId="6F4D1A8B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0.8</w:t>
            </w:r>
          </w:p>
        </w:tc>
        <w:tc>
          <w:tcPr>
            <w:tcW w:w="1945" w:type="dxa"/>
          </w:tcPr>
          <w:p w14:paraId="0A9E2627" w14:textId="700D824F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6.7</w:t>
            </w:r>
          </w:p>
        </w:tc>
        <w:tc>
          <w:tcPr>
            <w:tcW w:w="1945" w:type="dxa"/>
          </w:tcPr>
          <w:p w14:paraId="702A56B8" w14:textId="03559B6B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70.3</w:t>
            </w:r>
          </w:p>
        </w:tc>
      </w:tr>
      <w:tr w:rsidR="003F71A7" w:rsidRPr="00964A06" w14:paraId="5178BEDD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B5DDAF2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C</w:t>
            </w:r>
          </w:p>
        </w:tc>
        <w:tc>
          <w:tcPr>
            <w:tcW w:w="2175" w:type="dxa"/>
          </w:tcPr>
          <w:p w14:paraId="5AA579F0" w14:textId="7C9C76C3" w:rsidR="003F71A7" w:rsidRPr="009627AA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30mg</w:t>
            </w:r>
            <w:r>
              <w:t xml:space="preserve"> or more</w:t>
            </w:r>
          </w:p>
        </w:tc>
        <w:tc>
          <w:tcPr>
            <w:tcW w:w="1945" w:type="dxa"/>
          </w:tcPr>
          <w:p w14:paraId="1943C821" w14:textId="1EC6D12B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4.6</w:t>
            </w:r>
          </w:p>
        </w:tc>
        <w:tc>
          <w:tcPr>
            <w:tcW w:w="1945" w:type="dxa"/>
          </w:tcPr>
          <w:p w14:paraId="58614898" w14:textId="6FB76CD2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5.7</w:t>
            </w:r>
          </w:p>
        </w:tc>
        <w:tc>
          <w:tcPr>
            <w:tcW w:w="1945" w:type="dxa"/>
          </w:tcPr>
          <w:p w14:paraId="272AC84F" w14:textId="7C0037A2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5.9</w:t>
            </w:r>
          </w:p>
        </w:tc>
        <w:tc>
          <w:tcPr>
            <w:tcW w:w="1945" w:type="dxa"/>
          </w:tcPr>
          <w:p w14:paraId="2F53576A" w14:textId="514CF1CE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.6</w:t>
            </w:r>
          </w:p>
        </w:tc>
        <w:tc>
          <w:tcPr>
            <w:tcW w:w="1945" w:type="dxa"/>
          </w:tcPr>
          <w:p w14:paraId="2B4D59BF" w14:textId="06381D2F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3.5</w:t>
            </w:r>
          </w:p>
        </w:tc>
      </w:tr>
      <w:tr w:rsidR="003F71A7" w:rsidRPr="00964A06" w14:paraId="4ECB6258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03F1342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Iron</w:t>
            </w:r>
          </w:p>
        </w:tc>
        <w:tc>
          <w:tcPr>
            <w:tcW w:w="2175" w:type="dxa"/>
          </w:tcPr>
          <w:p w14:paraId="2ED27ED4" w14:textId="6D6FEEF3" w:rsidR="003F71A7" w:rsidRPr="009627AA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2.6mg</w:t>
            </w:r>
            <w:r>
              <w:t xml:space="preserve"> or more</w:t>
            </w:r>
          </w:p>
        </w:tc>
        <w:tc>
          <w:tcPr>
            <w:tcW w:w="1945" w:type="dxa"/>
          </w:tcPr>
          <w:p w14:paraId="5C58592A" w14:textId="4C53341D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1945" w:type="dxa"/>
          </w:tcPr>
          <w:p w14:paraId="44618B68" w14:textId="6AD6BA7C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9</w:t>
            </w:r>
          </w:p>
        </w:tc>
        <w:tc>
          <w:tcPr>
            <w:tcW w:w="1945" w:type="dxa"/>
          </w:tcPr>
          <w:p w14:paraId="6D2DE4E1" w14:textId="2F634CD8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0</w:t>
            </w:r>
          </w:p>
        </w:tc>
        <w:tc>
          <w:tcPr>
            <w:tcW w:w="1945" w:type="dxa"/>
          </w:tcPr>
          <w:p w14:paraId="14B26C40" w14:textId="0FE55543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0</w:t>
            </w:r>
          </w:p>
        </w:tc>
        <w:tc>
          <w:tcPr>
            <w:tcW w:w="1945" w:type="dxa"/>
          </w:tcPr>
          <w:p w14:paraId="1BEF84EE" w14:textId="31C4483A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.3</w:t>
            </w:r>
          </w:p>
        </w:tc>
      </w:tr>
      <w:tr w:rsidR="003F71A7" w:rsidRPr="00964A06" w14:paraId="73953974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6B88B989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Calcium</w:t>
            </w:r>
          </w:p>
        </w:tc>
        <w:tc>
          <w:tcPr>
            <w:tcW w:w="2175" w:type="dxa"/>
          </w:tcPr>
          <w:p w14:paraId="7742A85D" w14:textId="5DC73232" w:rsidR="003F71A7" w:rsidRPr="009627AA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400mg</w:t>
            </w:r>
            <w:r>
              <w:t xml:space="preserve"> or more</w:t>
            </w:r>
          </w:p>
        </w:tc>
        <w:tc>
          <w:tcPr>
            <w:tcW w:w="1945" w:type="dxa"/>
          </w:tcPr>
          <w:p w14:paraId="5341F1B1" w14:textId="2F03200B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63.1</w:t>
            </w:r>
          </w:p>
        </w:tc>
        <w:tc>
          <w:tcPr>
            <w:tcW w:w="1945" w:type="dxa"/>
          </w:tcPr>
          <w:p w14:paraId="23E20186" w14:textId="4ABD0D2C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89.0</w:t>
            </w:r>
          </w:p>
        </w:tc>
        <w:tc>
          <w:tcPr>
            <w:tcW w:w="1945" w:type="dxa"/>
          </w:tcPr>
          <w:p w14:paraId="30612C93" w14:textId="0F87D237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70.2</w:t>
            </w:r>
          </w:p>
        </w:tc>
        <w:tc>
          <w:tcPr>
            <w:tcW w:w="1945" w:type="dxa"/>
          </w:tcPr>
          <w:p w14:paraId="1AF7D467" w14:textId="6C04B49E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85.8</w:t>
            </w:r>
          </w:p>
        </w:tc>
        <w:tc>
          <w:tcPr>
            <w:tcW w:w="1945" w:type="dxa"/>
          </w:tcPr>
          <w:p w14:paraId="309C3475" w14:textId="52139CBB" w:rsidR="003F71A7" w:rsidRPr="00964A06" w:rsidRDefault="003F71A7" w:rsidP="003F71A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57.6</w:t>
            </w:r>
          </w:p>
        </w:tc>
      </w:tr>
      <w:tr w:rsidR="003F71A7" w14:paraId="469D5CDA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ECA05E3" w14:textId="77777777" w:rsidR="003F71A7" w:rsidRPr="00964A06" w:rsidRDefault="003F71A7" w:rsidP="003F71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Sodium</w:t>
            </w:r>
          </w:p>
        </w:tc>
        <w:tc>
          <w:tcPr>
            <w:tcW w:w="2175" w:type="dxa"/>
          </w:tcPr>
          <w:p w14:paraId="67509AEC" w14:textId="01E41F21" w:rsidR="003F71A7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 xml:space="preserve">less than </w:t>
            </w:r>
            <w:r>
              <w:t>766</w:t>
            </w:r>
            <w:r w:rsidRPr="009627AA">
              <w:t>mg</w:t>
            </w:r>
          </w:p>
        </w:tc>
        <w:tc>
          <w:tcPr>
            <w:tcW w:w="1945" w:type="dxa"/>
          </w:tcPr>
          <w:p w14:paraId="1A543830" w14:textId="25F101DE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5</w:t>
            </w:r>
          </w:p>
        </w:tc>
        <w:tc>
          <w:tcPr>
            <w:tcW w:w="1945" w:type="dxa"/>
          </w:tcPr>
          <w:p w14:paraId="2BFC44DB" w14:textId="51AF4100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9.2</w:t>
            </w:r>
          </w:p>
        </w:tc>
        <w:tc>
          <w:tcPr>
            <w:tcW w:w="1945" w:type="dxa"/>
          </w:tcPr>
          <w:p w14:paraId="07EA60FA" w14:textId="68982FFD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1.3</w:t>
            </w:r>
          </w:p>
        </w:tc>
        <w:tc>
          <w:tcPr>
            <w:tcW w:w="1945" w:type="dxa"/>
          </w:tcPr>
          <w:p w14:paraId="4596FB03" w14:textId="0B9203F8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8.5</w:t>
            </w:r>
          </w:p>
        </w:tc>
        <w:tc>
          <w:tcPr>
            <w:tcW w:w="1945" w:type="dxa"/>
          </w:tcPr>
          <w:p w14:paraId="4C2871AA" w14:textId="55708C99" w:rsidR="003F71A7" w:rsidRPr="00964A06" w:rsidRDefault="003F71A7" w:rsidP="003F71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46.7</w:t>
            </w:r>
          </w:p>
        </w:tc>
      </w:tr>
    </w:tbl>
    <w:p w14:paraId="1DFFE5B9" w14:textId="48862121" w:rsidR="00516379" w:rsidRDefault="00516379" w:rsidP="00052248">
      <w:pPr>
        <w:spacing w:after="0"/>
        <w:jc w:val="center"/>
      </w:pPr>
    </w:p>
    <w:p w14:paraId="7D1CAB77" w14:textId="226FFC8F" w:rsidR="00E52B34" w:rsidRPr="00E52B34" w:rsidRDefault="00E52B34" w:rsidP="00E52B34">
      <w:pPr>
        <w:spacing w:after="0"/>
        <w:rPr>
          <w:rFonts w:ascii="Arial" w:hAnsi="Arial" w:cs="Arial"/>
        </w:rPr>
      </w:pPr>
      <w:r w:rsidRPr="00E52B34">
        <w:rPr>
          <w:rFonts w:ascii="Arial" w:hAnsi="Arial" w:cs="Arial"/>
        </w:rPr>
        <w:t xml:space="preserve">This menu plan meets the standards of the Older Americans Act. This menu plan meets the lunch calorie level of 700. This menu plan meets the requirements for 1/3 DRI in protein, iron, calcium, Vitamin A, Vitamin C, Vitamin B-12, </w:t>
      </w:r>
      <w:r w:rsidR="007E7E85">
        <w:rPr>
          <w:rFonts w:ascii="Arial" w:hAnsi="Arial" w:cs="Arial"/>
        </w:rPr>
        <w:t>f</w:t>
      </w:r>
      <w:r w:rsidRPr="00E52B34">
        <w:rPr>
          <w:rFonts w:ascii="Arial" w:hAnsi="Arial" w:cs="Arial"/>
        </w:rPr>
        <w:t xml:space="preserve">iber and </w:t>
      </w:r>
      <w:r w:rsidR="007E7E85">
        <w:rPr>
          <w:rFonts w:ascii="Arial" w:hAnsi="Arial" w:cs="Arial"/>
        </w:rPr>
        <w:t>s</w:t>
      </w:r>
      <w:r w:rsidRPr="00E52B34">
        <w:rPr>
          <w:rFonts w:ascii="Arial" w:hAnsi="Arial" w:cs="Arial"/>
        </w:rPr>
        <w:t>odium.  In addition, this menu plan is 45-55% of calories from Carbohydrates, 25-35% of calories from Fat and 15-25% of calories from Protein.</w:t>
      </w:r>
    </w:p>
    <w:p w14:paraId="4FEAFC73" w14:textId="4278138E" w:rsidR="00E52B34" w:rsidRPr="00E806A6" w:rsidRDefault="00B41DD8">
      <w:pPr>
        <w:rPr>
          <w:rFonts w:ascii="Arial" w:eastAsia="Times New Roman" w:hAnsi="Arial" w:cs="Arial"/>
          <w:b/>
          <w:bCs/>
          <w:i/>
          <w:iCs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        </w:t>
      </w:r>
      <w:r w:rsidR="001852F4">
        <w:rPr>
          <w:rFonts w:ascii="Arial" w:hAnsi="Arial" w:cs="Arial"/>
        </w:rPr>
        <w:t>Constance Rudnicki MS, RDN, LD</w:t>
      </w:r>
      <w:r w:rsidR="00E52B34" w:rsidRPr="00E52B34">
        <w:rPr>
          <w:rFonts w:ascii="Arial" w:hAnsi="Arial" w:cs="Arial"/>
        </w:rPr>
        <w:t xml:space="preserve"> </w:t>
      </w:r>
    </w:p>
    <w:sectPr w:rsidR="00E52B34" w:rsidRPr="00E806A6" w:rsidSect="002C4ED3">
      <w:headerReference w:type="default" r:id="rId7"/>
      <w:footerReference w:type="default" r:id="rId8"/>
      <w:pgSz w:w="15840" w:h="12240" w:orient="landscape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D6881" w14:textId="77777777" w:rsidR="003851D3" w:rsidRDefault="003851D3" w:rsidP="002C4ED3">
      <w:pPr>
        <w:spacing w:after="0" w:line="240" w:lineRule="auto"/>
      </w:pPr>
      <w:r>
        <w:separator/>
      </w:r>
    </w:p>
  </w:endnote>
  <w:endnote w:type="continuationSeparator" w:id="0">
    <w:p w14:paraId="12DAACB0" w14:textId="77777777" w:rsidR="003851D3" w:rsidRDefault="003851D3" w:rsidP="002C4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2ED6D" w14:textId="5635CF7F" w:rsidR="007C32D7" w:rsidRPr="00E71AA4" w:rsidRDefault="000B0918" w:rsidP="007E7E85">
    <w:pPr>
      <w:pStyle w:val="Footer"/>
      <w:jc w:val="center"/>
      <w:rPr>
        <w:b/>
      </w:rPr>
    </w:pPr>
    <w:r w:rsidRPr="00E71AA4">
      <w:rPr>
        <w:b/>
      </w:rPr>
      <w:t>North Central New Mexico Economic Development District</w:t>
    </w:r>
  </w:p>
  <w:p w14:paraId="3DDB4298" w14:textId="77777777" w:rsidR="000B0918" w:rsidRDefault="000B0918" w:rsidP="00E52B34">
    <w:pPr>
      <w:pStyle w:val="Footer"/>
      <w:jc w:val="center"/>
      <w:rPr>
        <w:b/>
      </w:rPr>
    </w:pPr>
    <w:r w:rsidRPr="00E71AA4">
      <w:rPr>
        <w:b/>
      </w:rPr>
      <w:t>Council of Governments</w:t>
    </w:r>
  </w:p>
  <w:p w14:paraId="1F968C73" w14:textId="77777777" w:rsidR="000B0918" w:rsidRPr="00E71AA4" w:rsidRDefault="000B0918" w:rsidP="00E52B34">
    <w:pPr>
      <w:pStyle w:val="Footer"/>
      <w:jc w:val="center"/>
      <w:rPr>
        <w:b/>
      </w:rPr>
    </w:pPr>
    <w:r>
      <w:rPr>
        <w:b/>
      </w:rPr>
      <w:t>Non-Metro Area Agency on Aging</w:t>
    </w:r>
  </w:p>
  <w:p w14:paraId="6D96D956" w14:textId="46C5625F" w:rsidR="000B0918" w:rsidRPr="00E71AA4" w:rsidRDefault="00C943DB" w:rsidP="00E52B34">
    <w:pPr>
      <w:pStyle w:val="Footer"/>
      <w:jc w:val="center"/>
      <w:rPr>
        <w:b/>
      </w:rPr>
    </w:pPr>
    <w:r>
      <w:rPr>
        <w:b/>
      </w:rPr>
      <w:t>3900 Paseo del Sol</w:t>
    </w:r>
    <w:r w:rsidR="000B0918" w:rsidRPr="00E71AA4">
      <w:rPr>
        <w:b/>
      </w:rPr>
      <w:t xml:space="preserve"> Santa Fe NM 8750</w:t>
    </w:r>
    <w:r w:rsidR="002E068B">
      <w:rPr>
        <w:b/>
      </w:rPr>
      <w:t>7</w:t>
    </w:r>
  </w:p>
  <w:p w14:paraId="4F1CB5F9" w14:textId="77777777" w:rsidR="000B0918" w:rsidRPr="00E71AA4" w:rsidRDefault="000B0918" w:rsidP="00E52B34">
    <w:pPr>
      <w:pStyle w:val="Footer"/>
      <w:jc w:val="center"/>
      <w:rPr>
        <w:b/>
      </w:rPr>
    </w:pPr>
    <w:r w:rsidRPr="00E71AA4">
      <w:rPr>
        <w:b/>
      </w:rPr>
      <w:t>505-827-7313</w:t>
    </w:r>
  </w:p>
  <w:p w14:paraId="1B7DE382" w14:textId="77777777" w:rsidR="000B0918" w:rsidRDefault="000B09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1A2D3" w14:textId="77777777" w:rsidR="003851D3" w:rsidRDefault="003851D3" w:rsidP="002C4ED3">
      <w:pPr>
        <w:spacing w:after="0" w:line="240" w:lineRule="auto"/>
      </w:pPr>
      <w:r>
        <w:separator/>
      </w:r>
    </w:p>
  </w:footnote>
  <w:footnote w:type="continuationSeparator" w:id="0">
    <w:p w14:paraId="154568C2" w14:textId="77777777" w:rsidR="003851D3" w:rsidRDefault="003851D3" w:rsidP="002C4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96D12" w14:textId="77777777" w:rsidR="000B0918" w:rsidRDefault="000B0918" w:rsidP="00516379">
    <w:pPr>
      <w:pStyle w:val="NoSpacing"/>
      <w:jc w:val="center"/>
      <w:rPr>
        <w:rFonts w:ascii="Tahoma" w:hAnsi="Tahoma" w:cs="Tahoma"/>
        <w:b/>
        <w:sz w:val="28"/>
        <w:szCs w:val="28"/>
      </w:rPr>
    </w:pPr>
    <w:r w:rsidRPr="002C4ED3">
      <w:rPr>
        <w:noProof/>
      </w:rPr>
      <w:drawing>
        <wp:inline distT="0" distB="0" distL="0" distR="0" wp14:anchorId="505E63D0" wp14:editId="502802EB">
          <wp:extent cx="1216907" cy="947214"/>
          <wp:effectExtent l="19050" t="0" r="2293" b="0"/>
          <wp:docPr id="4" name="Picture 0" descr="aaalogo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alogo[1]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9606" cy="949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C4ED3">
      <w:rPr>
        <w:noProof/>
      </w:rPr>
      <w:drawing>
        <wp:inline distT="0" distB="0" distL="0" distR="0" wp14:anchorId="2A04E1D7" wp14:editId="1858C13C">
          <wp:extent cx="4013835" cy="914400"/>
          <wp:effectExtent l="19050" t="0" r="5715" b="0"/>
          <wp:docPr id="9" name="Picture 9" descr="C:\Documents and Settings\administrator\Desktop\nutrition_1%20copy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Documents and Settings\administrator\Desktop\nutrition_1%20copy[1]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383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516379">
      <w:rPr>
        <w:rFonts w:ascii="Arial" w:hAnsi="Arial" w:cs="Arial"/>
        <w:b/>
        <w:i/>
        <w:sz w:val="40"/>
        <w:szCs w:val="40"/>
      </w:rPr>
      <w:t xml:space="preserve"> </w:t>
    </w:r>
    <w:r w:rsidRPr="00DC2DA8">
      <w:rPr>
        <w:rFonts w:ascii="Tahoma" w:hAnsi="Tahoma" w:cs="Tahoma"/>
        <w:b/>
        <w:sz w:val="28"/>
        <w:szCs w:val="28"/>
      </w:rPr>
      <w:t xml:space="preserve"> </w:t>
    </w:r>
  </w:p>
  <w:p w14:paraId="5DAA133E" w14:textId="21D1342F" w:rsidR="000B0918" w:rsidRPr="00CE3A82" w:rsidRDefault="000B0918" w:rsidP="00516379">
    <w:pPr>
      <w:pStyle w:val="NoSpacing"/>
      <w:jc w:val="center"/>
      <w:rPr>
        <w:rFonts w:ascii="Tahoma" w:hAnsi="Tahoma" w:cs="Tahoma"/>
        <w:b/>
        <w:sz w:val="26"/>
        <w:szCs w:val="26"/>
      </w:rPr>
    </w:pPr>
    <w:r w:rsidRPr="00CE3A82">
      <w:rPr>
        <w:rFonts w:ascii="Tahoma" w:hAnsi="Tahoma" w:cs="Tahoma"/>
        <w:b/>
        <w:sz w:val="26"/>
        <w:szCs w:val="26"/>
      </w:rPr>
      <w:t xml:space="preserve">                                             </w:t>
    </w:r>
    <w:r w:rsidR="008231C8">
      <w:rPr>
        <w:rFonts w:ascii="Tahoma" w:hAnsi="Tahoma" w:cs="Tahoma"/>
        <w:b/>
        <w:sz w:val="26"/>
        <w:szCs w:val="26"/>
      </w:rPr>
      <w:t>Example Approved menu</w:t>
    </w:r>
    <w:r w:rsidR="007F1787">
      <w:rPr>
        <w:rFonts w:ascii="Tahoma" w:hAnsi="Tahoma" w:cs="Tahoma"/>
        <w:b/>
        <w:sz w:val="26"/>
        <w:szCs w:val="26"/>
      </w:rPr>
      <w:t xml:space="preserve">           </w:t>
    </w:r>
    <w:r w:rsidR="007B5F20">
      <w:rPr>
        <w:rFonts w:ascii="Tahoma" w:hAnsi="Tahoma" w:cs="Tahoma"/>
        <w:b/>
        <w:sz w:val="26"/>
        <w:szCs w:val="26"/>
      </w:rPr>
      <w:t xml:space="preserve"> </w:t>
    </w:r>
    <w:r w:rsidR="007F1787">
      <w:rPr>
        <w:rFonts w:ascii="Tahoma" w:hAnsi="Tahoma" w:cs="Tahoma"/>
        <w:b/>
        <w:sz w:val="26"/>
        <w:szCs w:val="26"/>
      </w:rPr>
      <w:t xml:space="preserve">     </w:t>
    </w:r>
    <w:r w:rsidR="003E2D53">
      <w:rPr>
        <w:rFonts w:ascii="Tahoma" w:hAnsi="Tahoma" w:cs="Tahoma"/>
        <w:b/>
        <w:sz w:val="26"/>
        <w:szCs w:val="26"/>
      </w:rPr>
      <w:t>Month and ye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DIyNDc3tzQxMDVS0lEKTi0uzszPAykwrAUA+h9itywAAAA="/>
  </w:docVars>
  <w:rsids>
    <w:rsidRoot w:val="002C4ED3"/>
    <w:rsid w:val="0000347F"/>
    <w:rsid w:val="00010D70"/>
    <w:rsid w:val="00011463"/>
    <w:rsid w:val="00015916"/>
    <w:rsid w:val="00016F01"/>
    <w:rsid w:val="00017F9B"/>
    <w:rsid w:val="00026985"/>
    <w:rsid w:val="00026ADB"/>
    <w:rsid w:val="000305F4"/>
    <w:rsid w:val="00032467"/>
    <w:rsid w:val="00036333"/>
    <w:rsid w:val="00037D74"/>
    <w:rsid w:val="00043945"/>
    <w:rsid w:val="000441EF"/>
    <w:rsid w:val="00044278"/>
    <w:rsid w:val="0004594A"/>
    <w:rsid w:val="00051164"/>
    <w:rsid w:val="00051841"/>
    <w:rsid w:val="00052248"/>
    <w:rsid w:val="00052756"/>
    <w:rsid w:val="00057465"/>
    <w:rsid w:val="000646EE"/>
    <w:rsid w:val="00064C45"/>
    <w:rsid w:val="00066ABE"/>
    <w:rsid w:val="000744E7"/>
    <w:rsid w:val="00076A7B"/>
    <w:rsid w:val="00077A2D"/>
    <w:rsid w:val="00077FAE"/>
    <w:rsid w:val="00093596"/>
    <w:rsid w:val="00094134"/>
    <w:rsid w:val="0009717D"/>
    <w:rsid w:val="000A0F89"/>
    <w:rsid w:val="000A1D81"/>
    <w:rsid w:val="000A5A71"/>
    <w:rsid w:val="000B0918"/>
    <w:rsid w:val="000B5904"/>
    <w:rsid w:val="00100997"/>
    <w:rsid w:val="0010174D"/>
    <w:rsid w:val="001027F3"/>
    <w:rsid w:val="00110969"/>
    <w:rsid w:val="00111FFD"/>
    <w:rsid w:val="00113CBD"/>
    <w:rsid w:val="00114CC9"/>
    <w:rsid w:val="0011506D"/>
    <w:rsid w:val="001151CD"/>
    <w:rsid w:val="001160F6"/>
    <w:rsid w:val="001213BC"/>
    <w:rsid w:val="0012320D"/>
    <w:rsid w:val="00132E90"/>
    <w:rsid w:val="00134555"/>
    <w:rsid w:val="00137514"/>
    <w:rsid w:val="001436EF"/>
    <w:rsid w:val="0014650F"/>
    <w:rsid w:val="00151CCC"/>
    <w:rsid w:val="00153277"/>
    <w:rsid w:val="00155240"/>
    <w:rsid w:val="0015594C"/>
    <w:rsid w:val="0015631E"/>
    <w:rsid w:val="001601AF"/>
    <w:rsid w:val="00160F17"/>
    <w:rsid w:val="001714F6"/>
    <w:rsid w:val="00171C1C"/>
    <w:rsid w:val="00173601"/>
    <w:rsid w:val="001738A8"/>
    <w:rsid w:val="00177C52"/>
    <w:rsid w:val="001852F4"/>
    <w:rsid w:val="0019089E"/>
    <w:rsid w:val="00191BA1"/>
    <w:rsid w:val="0019292E"/>
    <w:rsid w:val="001939DE"/>
    <w:rsid w:val="0019742B"/>
    <w:rsid w:val="001A03B3"/>
    <w:rsid w:val="001A116B"/>
    <w:rsid w:val="001B3F56"/>
    <w:rsid w:val="001B769F"/>
    <w:rsid w:val="001C0C08"/>
    <w:rsid w:val="001C12A4"/>
    <w:rsid w:val="001C45C6"/>
    <w:rsid w:val="001C74D1"/>
    <w:rsid w:val="001D0A68"/>
    <w:rsid w:val="001D2574"/>
    <w:rsid w:val="001D3A5A"/>
    <w:rsid w:val="001E3501"/>
    <w:rsid w:val="001E39CB"/>
    <w:rsid w:val="001E46F6"/>
    <w:rsid w:val="001F35A8"/>
    <w:rsid w:val="001F7C42"/>
    <w:rsid w:val="002037D7"/>
    <w:rsid w:val="00207E71"/>
    <w:rsid w:val="00216413"/>
    <w:rsid w:val="00217A8F"/>
    <w:rsid w:val="00217AD2"/>
    <w:rsid w:val="002257E3"/>
    <w:rsid w:val="002342D4"/>
    <w:rsid w:val="00234352"/>
    <w:rsid w:val="0024042C"/>
    <w:rsid w:val="002437EC"/>
    <w:rsid w:val="00244248"/>
    <w:rsid w:val="0024442B"/>
    <w:rsid w:val="0024597B"/>
    <w:rsid w:val="002469A5"/>
    <w:rsid w:val="00246FA5"/>
    <w:rsid w:val="00252EFA"/>
    <w:rsid w:val="00256B9F"/>
    <w:rsid w:val="00257536"/>
    <w:rsid w:val="00263517"/>
    <w:rsid w:val="00263E04"/>
    <w:rsid w:val="002747DB"/>
    <w:rsid w:val="00281EB0"/>
    <w:rsid w:val="00283933"/>
    <w:rsid w:val="00283CD1"/>
    <w:rsid w:val="00291816"/>
    <w:rsid w:val="00292C19"/>
    <w:rsid w:val="00294704"/>
    <w:rsid w:val="00295D71"/>
    <w:rsid w:val="0029778D"/>
    <w:rsid w:val="002A054D"/>
    <w:rsid w:val="002A4634"/>
    <w:rsid w:val="002A6142"/>
    <w:rsid w:val="002B1598"/>
    <w:rsid w:val="002B37F1"/>
    <w:rsid w:val="002B5C3E"/>
    <w:rsid w:val="002B7FD1"/>
    <w:rsid w:val="002C39F6"/>
    <w:rsid w:val="002C4E1C"/>
    <w:rsid w:val="002C4ED3"/>
    <w:rsid w:val="002C7AA2"/>
    <w:rsid w:val="002D3AFD"/>
    <w:rsid w:val="002D3ED8"/>
    <w:rsid w:val="002D749B"/>
    <w:rsid w:val="002D799A"/>
    <w:rsid w:val="002E032C"/>
    <w:rsid w:val="002E068B"/>
    <w:rsid w:val="002E281A"/>
    <w:rsid w:val="002E4C06"/>
    <w:rsid w:val="002E610C"/>
    <w:rsid w:val="002F0825"/>
    <w:rsid w:val="002F1207"/>
    <w:rsid w:val="002F24E3"/>
    <w:rsid w:val="002F36B5"/>
    <w:rsid w:val="00302B49"/>
    <w:rsid w:val="00304448"/>
    <w:rsid w:val="0030670A"/>
    <w:rsid w:val="00307892"/>
    <w:rsid w:val="00310044"/>
    <w:rsid w:val="00310CB0"/>
    <w:rsid w:val="003158D2"/>
    <w:rsid w:val="003247D2"/>
    <w:rsid w:val="00324F4A"/>
    <w:rsid w:val="00325483"/>
    <w:rsid w:val="00340EFA"/>
    <w:rsid w:val="00342BEF"/>
    <w:rsid w:val="00343BF0"/>
    <w:rsid w:val="003459BC"/>
    <w:rsid w:val="00350C24"/>
    <w:rsid w:val="00352D60"/>
    <w:rsid w:val="003700D8"/>
    <w:rsid w:val="00370200"/>
    <w:rsid w:val="003702D9"/>
    <w:rsid w:val="00380030"/>
    <w:rsid w:val="00382D18"/>
    <w:rsid w:val="003843E6"/>
    <w:rsid w:val="003851D3"/>
    <w:rsid w:val="00386CE2"/>
    <w:rsid w:val="003909E3"/>
    <w:rsid w:val="00397F93"/>
    <w:rsid w:val="003A252D"/>
    <w:rsid w:val="003A401D"/>
    <w:rsid w:val="003B2AA2"/>
    <w:rsid w:val="003B5F77"/>
    <w:rsid w:val="003B6DA6"/>
    <w:rsid w:val="003C0FE7"/>
    <w:rsid w:val="003D0604"/>
    <w:rsid w:val="003D6200"/>
    <w:rsid w:val="003E02A0"/>
    <w:rsid w:val="003E2B6E"/>
    <w:rsid w:val="003E2D53"/>
    <w:rsid w:val="003E37A7"/>
    <w:rsid w:val="003E4DD8"/>
    <w:rsid w:val="003E6E2D"/>
    <w:rsid w:val="003F1673"/>
    <w:rsid w:val="003F71A7"/>
    <w:rsid w:val="00400332"/>
    <w:rsid w:val="00402B3B"/>
    <w:rsid w:val="00420EE0"/>
    <w:rsid w:val="00425A95"/>
    <w:rsid w:val="00435A5A"/>
    <w:rsid w:val="004369A5"/>
    <w:rsid w:val="00445683"/>
    <w:rsid w:val="00445CDC"/>
    <w:rsid w:val="0044732B"/>
    <w:rsid w:val="0044783F"/>
    <w:rsid w:val="00452FF9"/>
    <w:rsid w:val="004566F0"/>
    <w:rsid w:val="0046400B"/>
    <w:rsid w:val="00464497"/>
    <w:rsid w:val="004646DA"/>
    <w:rsid w:val="00465625"/>
    <w:rsid w:val="00465B43"/>
    <w:rsid w:val="004664E2"/>
    <w:rsid w:val="00467D80"/>
    <w:rsid w:val="00470DC6"/>
    <w:rsid w:val="004748E8"/>
    <w:rsid w:val="0047516F"/>
    <w:rsid w:val="00491070"/>
    <w:rsid w:val="004929F4"/>
    <w:rsid w:val="004A3897"/>
    <w:rsid w:val="004A69EE"/>
    <w:rsid w:val="004B25AD"/>
    <w:rsid w:val="004B3BB6"/>
    <w:rsid w:val="004C0488"/>
    <w:rsid w:val="004C0BE7"/>
    <w:rsid w:val="004C145E"/>
    <w:rsid w:val="004C4DA0"/>
    <w:rsid w:val="004C73F6"/>
    <w:rsid w:val="004D057B"/>
    <w:rsid w:val="004D7979"/>
    <w:rsid w:val="004E7044"/>
    <w:rsid w:val="004F47EA"/>
    <w:rsid w:val="004F5B6A"/>
    <w:rsid w:val="004F7A76"/>
    <w:rsid w:val="005035BB"/>
    <w:rsid w:val="00511D40"/>
    <w:rsid w:val="00512C77"/>
    <w:rsid w:val="00516379"/>
    <w:rsid w:val="00523B9C"/>
    <w:rsid w:val="00524458"/>
    <w:rsid w:val="005252D4"/>
    <w:rsid w:val="00530E12"/>
    <w:rsid w:val="005318CB"/>
    <w:rsid w:val="005319E5"/>
    <w:rsid w:val="00531B8E"/>
    <w:rsid w:val="005366CE"/>
    <w:rsid w:val="005379A6"/>
    <w:rsid w:val="005434FC"/>
    <w:rsid w:val="005475AB"/>
    <w:rsid w:val="00547B65"/>
    <w:rsid w:val="005503DD"/>
    <w:rsid w:val="00552C39"/>
    <w:rsid w:val="00563537"/>
    <w:rsid w:val="00586DDA"/>
    <w:rsid w:val="00596AA9"/>
    <w:rsid w:val="005A3529"/>
    <w:rsid w:val="005A6255"/>
    <w:rsid w:val="005A7EEF"/>
    <w:rsid w:val="005B5249"/>
    <w:rsid w:val="005C3BDD"/>
    <w:rsid w:val="005D6A09"/>
    <w:rsid w:val="005D73CC"/>
    <w:rsid w:val="005E0259"/>
    <w:rsid w:val="005E2D07"/>
    <w:rsid w:val="005E38E0"/>
    <w:rsid w:val="005E4976"/>
    <w:rsid w:val="005F1545"/>
    <w:rsid w:val="005F1AF4"/>
    <w:rsid w:val="005F6634"/>
    <w:rsid w:val="00601D79"/>
    <w:rsid w:val="00605D9C"/>
    <w:rsid w:val="006069C2"/>
    <w:rsid w:val="00607245"/>
    <w:rsid w:val="0061016F"/>
    <w:rsid w:val="00611877"/>
    <w:rsid w:val="00616D8F"/>
    <w:rsid w:val="00620374"/>
    <w:rsid w:val="0062460C"/>
    <w:rsid w:val="00624D0E"/>
    <w:rsid w:val="00633D8E"/>
    <w:rsid w:val="00636049"/>
    <w:rsid w:val="0064202E"/>
    <w:rsid w:val="00642E56"/>
    <w:rsid w:val="00647685"/>
    <w:rsid w:val="00650B78"/>
    <w:rsid w:val="00651B88"/>
    <w:rsid w:val="00656DE5"/>
    <w:rsid w:val="00662164"/>
    <w:rsid w:val="006721A3"/>
    <w:rsid w:val="00673A64"/>
    <w:rsid w:val="0067580D"/>
    <w:rsid w:val="00675B82"/>
    <w:rsid w:val="006760FE"/>
    <w:rsid w:val="00676977"/>
    <w:rsid w:val="00676F44"/>
    <w:rsid w:val="00681EB4"/>
    <w:rsid w:val="00682652"/>
    <w:rsid w:val="00682C94"/>
    <w:rsid w:val="006842BE"/>
    <w:rsid w:val="00694101"/>
    <w:rsid w:val="006951FB"/>
    <w:rsid w:val="006A0188"/>
    <w:rsid w:val="006A06D5"/>
    <w:rsid w:val="006A3392"/>
    <w:rsid w:val="006B23AB"/>
    <w:rsid w:val="006B2C6E"/>
    <w:rsid w:val="006C0043"/>
    <w:rsid w:val="006C0F3A"/>
    <w:rsid w:val="006C3F8A"/>
    <w:rsid w:val="006C54A7"/>
    <w:rsid w:val="006D08C7"/>
    <w:rsid w:val="006E6263"/>
    <w:rsid w:val="006E681F"/>
    <w:rsid w:val="006F1364"/>
    <w:rsid w:val="006F6889"/>
    <w:rsid w:val="006F764A"/>
    <w:rsid w:val="006F7890"/>
    <w:rsid w:val="007044BC"/>
    <w:rsid w:val="00704F17"/>
    <w:rsid w:val="0071017B"/>
    <w:rsid w:val="007165F1"/>
    <w:rsid w:val="00716876"/>
    <w:rsid w:val="00720473"/>
    <w:rsid w:val="007218DC"/>
    <w:rsid w:val="007243E6"/>
    <w:rsid w:val="00730051"/>
    <w:rsid w:val="007335C2"/>
    <w:rsid w:val="007345F7"/>
    <w:rsid w:val="007459A0"/>
    <w:rsid w:val="00747C84"/>
    <w:rsid w:val="007535F0"/>
    <w:rsid w:val="00755AD9"/>
    <w:rsid w:val="007720FF"/>
    <w:rsid w:val="00775477"/>
    <w:rsid w:val="00781A68"/>
    <w:rsid w:val="00783716"/>
    <w:rsid w:val="007927CC"/>
    <w:rsid w:val="007A64ED"/>
    <w:rsid w:val="007A777B"/>
    <w:rsid w:val="007B3E96"/>
    <w:rsid w:val="007B5F20"/>
    <w:rsid w:val="007B779D"/>
    <w:rsid w:val="007C1A81"/>
    <w:rsid w:val="007C1EBE"/>
    <w:rsid w:val="007C32D7"/>
    <w:rsid w:val="007C4C31"/>
    <w:rsid w:val="007C510E"/>
    <w:rsid w:val="007E7E85"/>
    <w:rsid w:val="007F1787"/>
    <w:rsid w:val="007F2CF6"/>
    <w:rsid w:val="007F65B3"/>
    <w:rsid w:val="008002DF"/>
    <w:rsid w:val="00802FD4"/>
    <w:rsid w:val="00803BB1"/>
    <w:rsid w:val="0080756F"/>
    <w:rsid w:val="008124DE"/>
    <w:rsid w:val="0081257B"/>
    <w:rsid w:val="00820E6F"/>
    <w:rsid w:val="008231C8"/>
    <w:rsid w:val="00827C14"/>
    <w:rsid w:val="00830858"/>
    <w:rsid w:val="008337E7"/>
    <w:rsid w:val="00837E35"/>
    <w:rsid w:val="00846470"/>
    <w:rsid w:val="00847658"/>
    <w:rsid w:val="0085288A"/>
    <w:rsid w:val="00853320"/>
    <w:rsid w:val="008534FD"/>
    <w:rsid w:val="008608A0"/>
    <w:rsid w:val="008653AB"/>
    <w:rsid w:val="00867C6D"/>
    <w:rsid w:val="008730A3"/>
    <w:rsid w:val="008735E5"/>
    <w:rsid w:val="00873786"/>
    <w:rsid w:val="00875234"/>
    <w:rsid w:val="00882B7F"/>
    <w:rsid w:val="008927FC"/>
    <w:rsid w:val="00894C42"/>
    <w:rsid w:val="008B4A61"/>
    <w:rsid w:val="008C4A2D"/>
    <w:rsid w:val="008C4C1D"/>
    <w:rsid w:val="008C7078"/>
    <w:rsid w:val="008C798B"/>
    <w:rsid w:val="008D099D"/>
    <w:rsid w:val="008D5BD8"/>
    <w:rsid w:val="008E4C5C"/>
    <w:rsid w:val="008E62DD"/>
    <w:rsid w:val="008F2809"/>
    <w:rsid w:val="008F35EA"/>
    <w:rsid w:val="009033F2"/>
    <w:rsid w:val="009047E5"/>
    <w:rsid w:val="0091141A"/>
    <w:rsid w:val="00911EF8"/>
    <w:rsid w:val="009151D4"/>
    <w:rsid w:val="00917BBD"/>
    <w:rsid w:val="00925C89"/>
    <w:rsid w:val="00927E5F"/>
    <w:rsid w:val="00933F22"/>
    <w:rsid w:val="00943626"/>
    <w:rsid w:val="00946C46"/>
    <w:rsid w:val="00947BB6"/>
    <w:rsid w:val="00952A0B"/>
    <w:rsid w:val="0095449F"/>
    <w:rsid w:val="00954775"/>
    <w:rsid w:val="00956BD2"/>
    <w:rsid w:val="00964677"/>
    <w:rsid w:val="00964A06"/>
    <w:rsid w:val="0097072F"/>
    <w:rsid w:val="0097446F"/>
    <w:rsid w:val="00981AC6"/>
    <w:rsid w:val="00982DA8"/>
    <w:rsid w:val="00984C01"/>
    <w:rsid w:val="0099297A"/>
    <w:rsid w:val="00996F4D"/>
    <w:rsid w:val="009B2AFE"/>
    <w:rsid w:val="009B4766"/>
    <w:rsid w:val="009B57CD"/>
    <w:rsid w:val="009C0C82"/>
    <w:rsid w:val="009C1AFA"/>
    <w:rsid w:val="009C7C47"/>
    <w:rsid w:val="009D0D68"/>
    <w:rsid w:val="009D727B"/>
    <w:rsid w:val="009F0B31"/>
    <w:rsid w:val="009F43E9"/>
    <w:rsid w:val="009F7384"/>
    <w:rsid w:val="00A03295"/>
    <w:rsid w:val="00A038A8"/>
    <w:rsid w:val="00A06032"/>
    <w:rsid w:val="00A13263"/>
    <w:rsid w:val="00A154A4"/>
    <w:rsid w:val="00A167C1"/>
    <w:rsid w:val="00A209B5"/>
    <w:rsid w:val="00A23320"/>
    <w:rsid w:val="00A30B71"/>
    <w:rsid w:val="00A36084"/>
    <w:rsid w:val="00A4017D"/>
    <w:rsid w:val="00A4323E"/>
    <w:rsid w:val="00A52CE0"/>
    <w:rsid w:val="00A55162"/>
    <w:rsid w:val="00A55969"/>
    <w:rsid w:val="00A61E0B"/>
    <w:rsid w:val="00A66140"/>
    <w:rsid w:val="00A6759D"/>
    <w:rsid w:val="00A81E37"/>
    <w:rsid w:val="00A82AFC"/>
    <w:rsid w:val="00A84C70"/>
    <w:rsid w:val="00A8715F"/>
    <w:rsid w:val="00A91BA0"/>
    <w:rsid w:val="00A91D84"/>
    <w:rsid w:val="00A93167"/>
    <w:rsid w:val="00AA4770"/>
    <w:rsid w:val="00AA5A99"/>
    <w:rsid w:val="00AA5CC3"/>
    <w:rsid w:val="00AB138F"/>
    <w:rsid w:val="00AB7D40"/>
    <w:rsid w:val="00AC0561"/>
    <w:rsid w:val="00AD299B"/>
    <w:rsid w:val="00AD444E"/>
    <w:rsid w:val="00AD6246"/>
    <w:rsid w:val="00AE25FF"/>
    <w:rsid w:val="00AE5108"/>
    <w:rsid w:val="00AE7C00"/>
    <w:rsid w:val="00AF1EFC"/>
    <w:rsid w:val="00AF5411"/>
    <w:rsid w:val="00B06696"/>
    <w:rsid w:val="00B07B2A"/>
    <w:rsid w:val="00B1430C"/>
    <w:rsid w:val="00B208D4"/>
    <w:rsid w:val="00B20DE5"/>
    <w:rsid w:val="00B24338"/>
    <w:rsid w:val="00B27C58"/>
    <w:rsid w:val="00B37853"/>
    <w:rsid w:val="00B406CD"/>
    <w:rsid w:val="00B40D11"/>
    <w:rsid w:val="00B40FA6"/>
    <w:rsid w:val="00B41A2D"/>
    <w:rsid w:val="00B41DD8"/>
    <w:rsid w:val="00B5774B"/>
    <w:rsid w:val="00B62EC7"/>
    <w:rsid w:val="00B63127"/>
    <w:rsid w:val="00B63F43"/>
    <w:rsid w:val="00B72931"/>
    <w:rsid w:val="00B80EF2"/>
    <w:rsid w:val="00B81675"/>
    <w:rsid w:val="00B81B84"/>
    <w:rsid w:val="00B85D60"/>
    <w:rsid w:val="00B909C9"/>
    <w:rsid w:val="00B91647"/>
    <w:rsid w:val="00B9413E"/>
    <w:rsid w:val="00B95C94"/>
    <w:rsid w:val="00B96899"/>
    <w:rsid w:val="00BA5931"/>
    <w:rsid w:val="00BB041E"/>
    <w:rsid w:val="00BB13F1"/>
    <w:rsid w:val="00BC36BA"/>
    <w:rsid w:val="00BC5BEF"/>
    <w:rsid w:val="00BC5C97"/>
    <w:rsid w:val="00BC613F"/>
    <w:rsid w:val="00BD51DF"/>
    <w:rsid w:val="00BF32A9"/>
    <w:rsid w:val="00BF3422"/>
    <w:rsid w:val="00BF63C6"/>
    <w:rsid w:val="00C032D2"/>
    <w:rsid w:val="00C04FDF"/>
    <w:rsid w:val="00C06140"/>
    <w:rsid w:val="00C1072E"/>
    <w:rsid w:val="00C11D92"/>
    <w:rsid w:val="00C129E9"/>
    <w:rsid w:val="00C13E70"/>
    <w:rsid w:val="00C24931"/>
    <w:rsid w:val="00C24C0E"/>
    <w:rsid w:val="00C24F90"/>
    <w:rsid w:val="00C255DA"/>
    <w:rsid w:val="00C275B6"/>
    <w:rsid w:val="00C3095D"/>
    <w:rsid w:val="00C328A6"/>
    <w:rsid w:val="00C33ED6"/>
    <w:rsid w:val="00C37619"/>
    <w:rsid w:val="00C37AE0"/>
    <w:rsid w:val="00C42797"/>
    <w:rsid w:val="00C4604D"/>
    <w:rsid w:val="00C50860"/>
    <w:rsid w:val="00C574CE"/>
    <w:rsid w:val="00C63457"/>
    <w:rsid w:val="00C661B1"/>
    <w:rsid w:val="00C66554"/>
    <w:rsid w:val="00C70F10"/>
    <w:rsid w:val="00C74D7C"/>
    <w:rsid w:val="00C756D5"/>
    <w:rsid w:val="00C771DA"/>
    <w:rsid w:val="00C82762"/>
    <w:rsid w:val="00C848C3"/>
    <w:rsid w:val="00C87F47"/>
    <w:rsid w:val="00C9068A"/>
    <w:rsid w:val="00C943DB"/>
    <w:rsid w:val="00C94A0D"/>
    <w:rsid w:val="00C96D05"/>
    <w:rsid w:val="00CA24E7"/>
    <w:rsid w:val="00CA29F0"/>
    <w:rsid w:val="00CA3FA1"/>
    <w:rsid w:val="00CB1E2B"/>
    <w:rsid w:val="00CB2F91"/>
    <w:rsid w:val="00CC54AE"/>
    <w:rsid w:val="00CC6A08"/>
    <w:rsid w:val="00CC7314"/>
    <w:rsid w:val="00CC797A"/>
    <w:rsid w:val="00CD1FE5"/>
    <w:rsid w:val="00CD3859"/>
    <w:rsid w:val="00CD3C6F"/>
    <w:rsid w:val="00CE0CBA"/>
    <w:rsid w:val="00CE3A82"/>
    <w:rsid w:val="00CE47A6"/>
    <w:rsid w:val="00CE6075"/>
    <w:rsid w:val="00CF09C5"/>
    <w:rsid w:val="00CF292F"/>
    <w:rsid w:val="00CF717A"/>
    <w:rsid w:val="00D001A8"/>
    <w:rsid w:val="00D0092B"/>
    <w:rsid w:val="00D0364E"/>
    <w:rsid w:val="00D07B5C"/>
    <w:rsid w:val="00D104FC"/>
    <w:rsid w:val="00D118F2"/>
    <w:rsid w:val="00D1381B"/>
    <w:rsid w:val="00D14FB1"/>
    <w:rsid w:val="00D168E7"/>
    <w:rsid w:val="00D17E95"/>
    <w:rsid w:val="00D22A79"/>
    <w:rsid w:val="00D2421E"/>
    <w:rsid w:val="00D25200"/>
    <w:rsid w:val="00D252B6"/>
    <w:rsid w:val="00D336C9"/>
    <w:rsid w:val="00D36A75"/>
    <w:rsid w:val="00D410CE"/>
    <w:rsid w:val="00D463CA"/>
    <w:rsid w:val="00D47732"/>
    <w:rsid w:val="00D521EC"/>
    <w:rsid w:val="00D562A4"/>
    <w:rsid w:val="00D570F9"/>
    <w:rsid w:val="00D603A5"/>
    <w:rsid w:val="00D77859"/>
    <w:rsid w:val="00D80516"/>
    <w:rsid w:val="00D82DCC"/>
    <w:rsid w:val="00D9076A"/>
    <w:rsid w:val="00D94D64"/>
    <w:rsid w:val="00D96841"/>
    <w:rsid w:val="00DA5B28"/>
    <w:rsid w:val="00DB12A0"/>
    <w:rsid w:val="00DB5386"/>
    <w:rsid w:val="00DC1D6E"/>
    <w:rsid w:val="00DC1E54"/>
    <w:rsid w:val="00DC30C1"/>
    <w:rsid w:val="00DC3F81"/>
    <w:rsid w:val="00DC464F"/>
    <w:rsid w:val="00DC5C18"/>
    <w:rsid w:val="00DC602D"/>
    <w:rsid w:val="00DC7AE8"/>
    <w:rsid w:val="00DD1C36"/>
    <w:rsid w:val="00DD1F49"/>
    <w:rsid w:val="00DD279E"/>
    <w:rsid w:val="00DD2C65"/>
    <w:rsid w:val="00DD35FB"/>
    <w:rsid w:val="00DD3FF5"/>
    <w:rsid w:val="00DD59C2"/>
    <w:rsid w:val="00DE24EB"/>
    <w:rsid w:val="00DF2788"/>
    <w:rsid w:val="00DF4EC6"/>
    <w:rsid w:val="00DF7CBC"/>
    <w:rsid w:val="00E0063F"/>
    <w:rsid w:val="00E00727"/>
    <w:rsid w:val="00E00B41"/>
    <w:rsid w:val="00E00D68"/>
    <w:rsid w:val="00E0222D"/>
    <w:rsid w:val="00E069D2"/>
    <w:rsid w:val="00E11CF9"/>
    <w:rsid w:val="00E11EEF"/>
    <w:rsid w:val="00E15B97"/>
    <w:rsid w:val="00E22790"/>
    <w:rsid w:val="00E23A8F"/>
    <w:rsid w:val="00E35009"/>
    <w:rsid w:val="00E52B34"/>
    <w:rsid w:val="00E558EC"/>
    <w:rsid w:val="00E64526"/>
    <w:rsid w:val="00E66D8F"/>
    <w:rsid w:val="00E670E0"/>
    <w:rsid w:val="00E67EDD"/>
    <w:rsid w:val="00E76A51"/>
    <w:rsid w:val="00E77600"/>
    <w:rsid w:val="00E806A6"/>
    <w:rsid w:val="00E82113"/>
    <w:rsid w:val="00E95BA0"/>
    <w:rsid w:val="00EA5405"/>
    <w:rsid w:val="00EB2EA7"/>
    <w:rsid w:val="00EB61A7"/>
    <w:rsid w:val="00EC2C64"/>
    <w:rsid w:val="00EC2F7A"/>
    <w:rsid w:val="00EC4937"/>
    <w:rsid w:val="00ED305A"/>
    <w:rsid w:val="00EE37A5"/>
    <w:rsid w:val="00EE49BB"/>
    <w:rsid w:val="00EE4AF1"/>
    <w:rsid w:val="00EE6FBF"/>
    <w:rsid w:val="00EF0E68"/>
    <w:rsid w:val="00EF71F7"/>
    <w:rsid w:val="00F02492"/>
    <w:rsid w:val="00F03729"/>
    <w:rsid w:val="00F03DAF"/>
    <w:rsid w:val="00F05E7E"/>
    <w:rsid w:val="00F1131E"/>
    <w:rsid w:val="00F1555D"/>
    <w:rsid w:val="00F15FB3"/>
    <w:rsid w:val="00F202EE"/>
    <w:rsid w:val="00F207AC"/>
    <w:rsid w:val="00F20C65"/>
    <w:rsid w:val="00F225FA"/>
    <w:rsid w:val="00F27D9F"/>
    <w:rsid w:val="00F30F2C"/>
    <w:rsid w:val="00F32510"/>
    <w:rsid w:val="00F32592"/>
    <w:rsid w:val="00F37D8F"/>
    <w:rsid w:val="00F40589"/>
    <w:rsid w:val="00F40BF7"/>
    <w:rsid w:val="00F412DE"/>
    <w:rsid w:val="00F4341B"/>
    <w:rsid w:val="00F44E59"/>
    <w:rsid w:val="00F628CF"/>
    <w:rsid w:val="00F63FB7"/>
    <w:rsid w:val="00F640D1"/>
    <w:rsid w:val="00F645B4"/>
    <w:rsid w:val="00F64641"/>
    <w:rsid w:val="00F67422"/>
    <w:rsid w:val="00F71E4D"/>
    <w:rsid w:val="00F736FD"/>
    <w:rsid w:val="00F75A3D"/>
    <w:rsid w:val="00F80335"/>
    <w:rsid w:val="00F835FE"/>
    <w:rsid w:val="00F92BFD"/>
    <w:rsid w:val="00FC18FA"/>
    <w:rsid w:val="00FC4CA2"/>
    <w:rsid w:val="00FC7D03"/>
    <w:rsid w:val="00FD019E"/>
    <w:rsid w:val="00FD1953"/>
    <w:rsid w:val="00FD1ADD"/>
    <w:rsid w:val="00FD3BBF"/>
    <w:rsid w:val="00FF1958"/>
    <w:rsid w:val="00FF3147"/>
    <w:rsid w:val="00FF6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0A2FA"/>
  <w15:docId w15:val="{F8C1500B-7091-4C53-A6AF-EFD47D222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ED3"/>
  </w:style>
  <w:style w:type="paragraph" w:styleId="Footer">
    <w:name w:val="footer"/>
    <w:basedOn w:val="Normal"/>
    <w:link w:val="FooterChar"/>
    <w:uiPriority w:val="99"/>
    <w:unhideWhenUsed/>
    <w:rsid w:val="002C4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ED3"/>
  </w:style>
  <w:style w:type="paragraph" w:styleId="BalloonText">
    <w:name w:val="Balloon Text"/>
    <w:basedOn w:val="Normal"/>
    <w:link w:val="BalloonTextChar"/>
    <w:uiPriority w:val="99"/>
    <w:semiHidden/>
    <w:unhideWhenUsed/>
    <w:rsid w:val="002C4E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ED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C4E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-Accent11">
    <w:name w:val="Light List - Accent 11"/>
    <w:basedOn w:val="TableNormal"/>
    <w:uiPriority w:val="61"/>
    <w:rsid w:val="002C4ED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F8033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E806A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477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85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5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5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2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AAF493-6F97-4DC5-8686-7D4E534DF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NMEDD</Company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onstance Rudnicki</cp:lastModifiedBy>
  <cp:revision>42</cp:revision>
  <cp:lastPrinted>2017-05-09T20:27:00Z</cp:lastPrinted>
  <dcterms:created xsi:type="dcterms:W3CDTF">2023-06-16T14:43:00Z</dcterms:created>
  <dcterms:modified xsi:type="dcterms:W3CDTF">2023-06-16T15:22:00Z</dcterms:modified>
</cp:coreProperties>
</file>